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78E511" w14:textId="77777777" w:rsidR="00E545FC" w:rsidRDefault="00000000" w:rsidP="00964F20">
      <w:pPr>
        <w:pStyle w:val="Title"/>
      </w:pPr>
      <w:bookmarkStart w:id="0" w:name="races"/>
      <w:r>
        <w:t>Races</w:t>
      </w:r>
    </w:p>
    <w:p w14:paraId="41F795D9" w14:textId="7BB4B17B" w:rsidR="004F568D" w:rsidRDefault="003F534D" w:rsidP="00964F20">
      <w:pPr>
        <w:pStyle w:val="Heading1"/>
      </w:pPr>
      <w:r>
        <w:t>Shortcomings of the current system</w:t>
      </w:r>
    </w:p>
    <w:p w14:paraId="6543B577" w14:textId="1F6846B0" w:rsidR="004F568D" w:rsidRDefault="004F568D" w:rsidP="004F568D">
      <w:pPr>
        <w:pStyle w:val="BodyText"/>
        <w:numPr>
          <w:ilvl w:val="0"/>
          <w:numId w:val="58"/>
        </w:numPr>
      </w:pPr>
      <w:r>
        <w:t>Many daily powers are “I win” buttons. Being able to use the power only once per day is not a serious restriction because the player can instantly “wait” for an in-game day to pass. Furthermore, daily powers harm the organic difficulty curve even for players who don’t cheat the daily restriction because the opponents that can be defeated by using a daily power but otherwise would have been out of the player’s league are often individual boss encounters.</w:t>
      </w:r>
    </w:p>
    <w:p w14:paraId="4E1662BD" w14:textId="6F1E454E" w:rsidR="00F00596" w:rsidRDefault="00F00596" w:rsidP="004F568D">
      <w:pPr>
        <w:pStyle w:val="BodyText"/>
        <w:numPr>
          <w:ilvl w:val="0"/>
          <w:numId w:val="58"/>
        </w:numPr>
      </w:pPr>
      <w:r>
        <w:t xml:space="preserve">Some races are clearly better than others. In particular, Bretons are gameplaywise the correct choice for </w:t>
      </w:r>
      <w:r w:rsidR="002111CA">
        <w:t xml:space="preserve">almost </w:t>
      </w:r>
      <w:r>
        <w:t>any build because of their unbeatable magic resistance.</w:t>
      </w:r>
    </w:p>
    <w:p w14:paraId="310C7237" w14:textId="41FB4EE0" w:rsidR="00F00596" w:rsidRDefault="00F00596" w:rsidP="004F568D">
      <w:pPr>
        <w:pStyle w:val="BodyText"/>
        <w:numPr>
          <w:ilvl w:val="0"/>
          <w:numId w:val="58"/>
        </w:numPr>
      </w:pPr>
      <w:r>
        <w:t>Movement speed scales with height, which introduces</w:t>
      </w:r>
      <w:r w:rsidR="002111CA">
        <w:t xml:space="preserve"> a</w:t>
      </w:r>
      <w:r>
        <w:t xml:space="preserve"> significant hidden imbalance in movement speed </w:t>
      </w:r>
      <w:r w:rsidR="002111CA">
        <w:t>between</w:t>
      </w:r>
      <w:r>
        <w:t xml:space="preserve"> different races and genders. The most extreme instances are Altmer who are by default 13.7% faster than female Bretons.</w:t>
      </w:r>
    </w:p>
    <w:p w14:paraId="600A9D95" w14:textId="6A3DDDA5" w:rsidR="00B44302" w:rsidRDefault="00B44302" w:rsidP="004F568D">
      <w:pPr>
        <w:pStyle w:val="BodyText"/>
        <w:numPr>
          <w:ilvl w:val="0"/>
          <w:numId w:val="58"/>
        </w:numPr>
      </w:pPr>
      <w:r>
        <w:t>There is no in-game or external documentation of the racial stats and abilities.</w:t>
      </w:r>
    </w:p>
    <w:p w14:paraId="590C72DB" w14:textId="07E58E73" w:rsidR="00F00596" w:rsidRDefault="00F00596" w:rsidP="004F568D">
      <w:pPr>
        <w:pStyle w:val="BodyText"/>
        <w:numPr>
          <w:ilvl w:val="0"/>
          <w:numId w:val="58"/>
        </w:numPr>
      </w:pPr>
      <w:r w:rsidRPr="00F00596">
        <w:t>The sum of the starting attributes differs between races with no apparent pattern.</w:t>
      </w:r>
    </w:p>
    <w:p w14:paraId="0422EFC8" w14:textId="2FA597E5" w:rsidR="00964F20" w:rsidRDefault="00F00596" w:rsidP="00964F20">
      <w:pPr>
        <w:pStyle w:val="BodyText"/>
        <w:numPr>
          <w:ilvl w:val="0"/>
          <w:numId w:val="58"/>
        </w:numPr>
      </w:pPr>
      <w:r w:rsidRPr="00F00596">
        <w:t>The values of the secondary starting attributes (magicka/stamina regeneration, carry weight, unarmed damage) have no apparent rules.</w:t>
      </w:r>
    </w:p>
    <w:p w14:paraId="1C099555" w14:textId="77777777" w:rsidR="000037F1" w:rsidRDefault="000037F1" w:rsidP="000037F1">
      <w:pPr>
        <w:pStyle w:val="BodyText"/>
        <w:numPr>
          <w:ilvl w:val="0"/>
          <w:numId w:val="58"/>
        </w:numPr>
      </w:pPr>
      <w:r>
        <w:t xml:space="preserve">The skill rate bonuses </w:t>
      </w:r>
      <w:r w:rsidRPr="00F00596">
        <w:t>have no apparent rules.</w:t>
      </w:r>
    </w:p>
    <w:p w14:paraId="17664ADE" w14:textId="36B2995F" w:rsidR="001F45C7" w:rsidRDefault="001F45C7" w:rsidP="00964F20">
      <w:pPr>
        <w:pStyle w:val="BodyText"/>
        <w:numPr>
          <w:ilvl w:val="0"/>
          <w:numId w:val="58"/>
        </w:numPr>
      </w:pPr>
      <w:r>
        <w:t xml:space="preserve">Choosing the race is a major decision for the player that shapes </w:t>
      </w:r>
      <w:r w:rsidR="003F534D">
        <w:t>their</w:t>
      </w:r>
      <w:r>
        <w:t xml:space="preserve"> playthrough while it barely matters for NPCs</w:t>
      </w:r>
      <w:r w:rsidR="003F534D">
        <w:t xml:space="preserve"> aside from the frost/fire resistance of Nords/Dunmer</w:t>
      </w:r>
      <w:r>
        <w:t>.</w:t>
      </w:r>
    </w:p>
    <w:p w14:paraId="57EABCE8" w14:textId="7D2BDCAA" w:rsidR="00964F20" w:rsidRDefault="00964F20" w:rsidP="00964F20">
      <w:pPr>
        <w:pStyle w:val="Heading1"/>
      </w:pPr>
      <w:r>
        <w:t>Proposal</w:t>
      </w:r>
    </w:p>
    <w:p w14:paraId="6BD5B6A1" w14:textId="4722EAA4" w:rsidR="006F36B0" w:rsidRDefault="006F36B0" w:rsidP="005F43FE">
      <w:pPr>
        <w:pStyle w:val="BodyText"/>
        <w:numPr>
          <w:ilvl w:val="0"/>
          <w:numId w:val="59"/>
        </w:numPr>
      </w:pPr>
      <w:r w:rsidRPr="006F36B0">
        <w:t xml:space="preserve">Daily powers are reworked into lesser powers that consume </w:t>
      </w:r>
      <w:r>
        <w:t>half</w:t>
      </w:r>
      <w:r w:rsidRPr="006F36B0">
        <w:t xml:space="preserve"> of your magicka or stamina and then apply an effect scaling with the consumed </w:t>
      </w:r>
      <w:r>
        <w:t>amount</w:t>
      </w:r>
      <w:r w:rsidRPr="006F36B0">
        <w:t>. NPCs will be able to occasionally use these powers in appropriate situations too.</w:t>
      </w:r>
    </w:p>
    <w:p w14:paraId="565BBB8E" w14:textId="16A580C8" w:rsidR="006F36B0" w:rsidRDefault="006F36B0" w:rsidP="005F43FE">
      <w:pPr>
        <w:pStyle w:val="BodyText"/>
        <w:numPr>
          <w:ilvl w:val="0"/>
          <w:numId w:val="59"/>
        </w:numPr>
      </w:pPr>
      <w:r>
        <w:t>Every</w:t>
      </w:r>
      <w:r w:rsidRPr="006F36B0">
        <w:t xml:space="preserve"> race </w:t>
      </w:r>
      <w:r>
        <w:t>has</w:t>
      </w:r>
      <w:r w:rsidRPr="006F36B0">
        <w:t xml:space="preserve"> two or more passive abilities </w:t>
      </w:r>
      <w:r>
        <w:t>that</w:t>
      </w:r>
      <w:r w:rsidRPr="006F36B0">
        <w:t xml:space="preserve"> establish a strong racial identity.</w:t>
      </w:r>
      <w:r>
        <w:t xml:space="preserve"> These abilities focus on cultural </w:t>
      </w:r>
      <w:r w:rsidR="00473220">
        <w:t>heritage</w:t>
      </w:r>
      <w:r>
        <w:t xml:space="preserve"> rather than physical or hereditary </w:t>
      </w:r>
      <w:r w:rsidR="00473220">
        <w:t>traits and</w:t>
      </w:r>
      <w:r>
        <w:t xml:space="preserve"> aim </w:t>
      </w:r>
      <w:r w:rsidR="00473220">
        <w:t>to represent racial affinities</w:t>
      </w:r>
      <w:r w:rsidR="000D2360">
        <w:t xml:space="preserve"> described</w:t>
      </w:r>
      <w:r w:rsidR="00473220">
        <w:t xml:space="preserve"> </w:t>
      </w:r>
      <w:r>
        <w:t xml:space="preserve">in </w:t>
      </w:r>
      <w:r w:rsidR="00473220">
        <w:t>the lore</w:t>
      </w:r>
      <w:r>
        <w:t>.</w:t>
      </w:r>
    </w:p>
    <w:p w14:paraId="2F90C503" w14:textId="6D4F83EB" w:rsidR="005F43FE" w:rsidRDefault="0072678F" w:rsidP="005F43FE">
      <w:pPr>
        <w:pStyle w:val="BodyText"/>
        <w:numPr>
          <w:ilvl w:val="0"/>
          <w:numId w:val="59"/>
        </w:numPr>
      </w:pPr>
      <w:r>
        <w:t>The beast races additionally have passive abilities that model their unique physique.</w:t>
      </w:r>
    </w:p>
    <w:p w14:paraId="2710E846" w14:textId="02FBD16E" w:rsidR="0072678F" w:rsidRDefault="005F43FE" w:rsidP="0072678F">
      <w:pPr>
        <w:pStyle w:val="BodyText"/>
        <w:numPr>
          <w:ilvl w:val="0"/>
          <w:numId w:val="59"/>
        </w:numPr>
      </w:pPr>
      <w:r>
        <w:t>Magical resistances are capped at 60 points in total per race (magic resistance counts triple).</w:t>
      </w:r>
    </w:p>
    <w:p w14:paraId="7B9E705F" w14:textId="32291B16" w:rsidR="00FA6F19" w:rsidRDefault="00FA6F19" w:rsidP="0072678F">
      <w:pPr>
        <w:pStyle w:val="BodyText"/>
        <w:numPr>
          <w:ilvl w:val="0"/>
          <w:numId w:val="59"/>
        </w:numPr>
      </w:pPr>
      <w:r>
        <w:lastRenderedPageBreak/>
        <w:t xml:space="preserve">The humanoid races with magical resistances (Breton, Dunmer, </w:t>
      </w:r>
      <w:r w:rsidR="00A92AA9">
        <w:t>Nord</w:t>
      </w:r>
      <w:r>
        <w:t>) have the lowest starting attributes with 300 points. The other humanoid races are in the middle with 310 (Altmer, Bosmer, Redguard) and 315 points respectively (Imperial). The beast races (Argonian, Khajiit, Orc) have the highest starting attributes with 320 points.</w:t>
      </w:r>
    </w:p>
    <w:p w14:paraId="0E4C775C" w14:textId="7BE8A50D" w:rsidR="005F43FE" w:rsidRDefault="005F43FE" w:rsidP="0072678F">
      <w:pPr>
        <w:pStyle w:val="BodyText"/>
        <w:numPr>
          <w:ilvl w:val="0"/>
          <w:numId w:val="59"/>
        </w:numPr>
      </w:pPr>
      <w:r>
        <w:t>Magicka and stamina rate is derived from the corresponding starting attribute.</w:t>
      </w:r>
    </w:p>
    <w:p w14:paraId="268BBF18" w14:textId="104E3FDD" w:rsidR="005F43FE" w:rsidRDefault="005F43FE" w:rsidP="005F43FE">
      <w:pPr>
        <w:pStyle w:val="BodyText"/>
        <w:numPr>
          <w:ilvl w:val="0"/>
          <w:numId w:val="59"/>
        </w:numPr>
      </w:pPr>
      <w:r>
        <w:t>Unarmed damage is derived from starting health.</w:t>
      </w:r>
    </w:p>
    <w:p w14:paraId="6CA5BDE0" w14:textId="59DE98FC" w:rsidR="005F43FE" w:rsidRDefault="005F43FE" w:rsidP="005F43FE">
      <w:pPr>
        <w:pStyle w:val="BodyText"/>
        <w:numPr>
          <w:ilvl w:val="0"/>
          <w:numId w:val="59"/>
        </w:numPr>
      </w:pPr>
      <w:r>
        <w:t>Carry weight is loosely derived from starting health and height.</w:t>
      </w:r>
    </w:p>
    <w:p w14:paraId="6EAC1E9F" w14:textId="12D3446C" w:rsidR="000037F1" w:rsidRDefault="000037F1" w:rsidP="005F43FE">
      <w:pPr>
        <w:pStyle w:val="BodyText"/>
        <w:numPr>
          <w:ilvl w:val="0"/>
          <w:numId w:val="59"/>
        </w:numPr>
      </w:pPr>
      <w:r>
        <w:t>Skill rate bonuses equal the skill boosts.</w:t>
      </w:r>
    </w:p>
    <w:p w14:paraId="2527587D" w14:textId="2EB0A701" w:rsidR="0072678F" w:rsidRDefault="0072678F" w:rsidP="005F43FE">
      <w:pPr>
        <w:pStyle w:val="BodyText"/>
        <w:numPr>
          <w:ilvl w:val="0"/>
          <w:numId w:val="59"/>
        </w:numPr>
      </w:pPr>
      <w:r w:rsidRPr="0072678F">
        <w:t xml:space="preserve">Power </w:t>
      </w:r>
      <w:r>
        <w:t>a</w:t>
      </w:r>
      <w:r w:rsidRPr="0072678F">
        <w:t xml:space="preserve">ttack </w:t>
      </w:r>
      <w:r>
        <w:t>s</w:t>
      </w:r>
      <w:r w:rsidRPr="0072678F">
        <w:t xml:space="preserve">tamina </w:t>
      </w:r>
      <w:r>
        <w:t>m</w:t>
      </w:r>
      <w:r w:rsidRPr="0072678F">
        <w:t>odifier</w:t>
      </w:r>
      <w:r>
        <w:t>s are removed because t</w:t>
      </w:r>
      <w:r w:rsidRPr="0072678F">
        <w:t>he new abilities establish a strong enough identi</w:t>
      </w:r>
      <w:r>
        <w:t>t</w:t>
      </w:r>
      <w:r w:rsidRPr="0072678F">
        <w:t>y</w:t>
      </w:r>
      <w:r>
        <w:t xml:space="preserve"> as either a warrior, mage, or thief race.</w:t>
      </w:r>
    </w:p>
    <w:p w14:paraId="2BC8EDC6" w14:textId="481B7E72" w:rsidR="0010178A" w:rsidRDefault="0010178A" w:rsidP="0010178A">
      <w:pPr>
        <w:pStyle w:val="BodyText"/>
        <w:numPr>
          <w:ilvl w:val="0"/>
          <w:numId w:val="59"/>
        </w:numPr>
      </w:pPr>
      <w:r>
        <w:t>The Strong Stomach trait (eating raw meat without penalties) is removed</w:t>
      </w:r>
      <w:r w:rsidR="00545BDA">
        <w:t xml:space="preserve">. The food poisoning caused by raw meat is instead countered by disease resistance. The two races who are known for eating raw meat, Argonian and Bosmer, are </w:t>
      </w:r>
      <w:r w:rsidR="007605A2">
        <w:t>already resistant to disease</w:t>
      </w:r>
      <w:r w:rsidR="00545BDA">
        <w:t>. To keep the spirit of the Strong Stomach trait alive</w:t>
      </w:r>
      <w:r w:rsidR="000A64D6">
        <w:t>,</w:t>
      </w:r>
      <w:r>
        <w:t xml:space="preserve"> the four races that used to have this trait now each have a favorite </w:t>
      </w:r>
      <w:r w:rsidR="00545BDA">
        <w:t>meal</w:t>
      </w:r>
      <w:r>
        <w:t xml:space="preserve"> that grants a small </w:t>
      </w:r>
      <w:r w:rsidR="002111CA">
        <w:t>bonus</w:t>
      </w:r>
      <w:r>
        <w:t>.</w:t>
      </w:r>
    </w:p>
    <w:p w14:paraId="2BC7B383" w14:textId="5CB242C8" w:rsidR="0018717B" w:rsidRDefault="0018717B" w:rsidP="0010178A">
      <w:pPr>
        <w:pStyle w:val="BodyText"/>
        <w:numPr>
          <w:ilvl w:val="0"/>
          <w:numId w:val="59"/>
        </w:numPr>
      </w:pPr>
      <w:r>
        <w:t>B</w:t>
      </w:r>
      <w:r w:rsidRPr="0018717B">
        <w:t>estial</w:t>
      </w:r>
      <w:r>
        <w:t xml:space="preserve"> Stew in its current form is removed. Its effect contradicts the new meal system established in Requiem 6.0.0</w:t>
      </w:r>
      <w:r w:rsidR="00D47927">
        <w:t xml:space="preserve">. Furthermore, </w:t>
      </w:r>
      <w:r>
        <w:t>the justification behind some races feeling most nourished when eating garbage is unclear</w:t>
      </w:r>
      <w:r w:rsidR="006951EE">
        <w:t>. However,</w:t>
      </w:r>
      <w:r>
        <w:t xml:space="preserve"> </w:t>
      </w:r>
      <w:r w:rsidR="006951EE">
        <w:t>a</w:t>
      </w:r>
      <w:r>
        <w:t xml:space="preserve"> similar meal called </w:t>
      </w:r>
      <w:r w:rsidRPr="0018717B">
        <w:t>Wrothgar Tartare</w:t>
      </w:r>
      <w:r>
        <w:t xml:space="preserve"> </w:t>
      </w:r>
      <w:r w:rsidR="006951EE">
        <w:t>remains</w:t>
      </w:r>
      <w:r>
        <w:t xml:space="preserve"> available to Orcs because the</w:t>
      </w:r>
      <w:r w:rsidR="006951EE">
        <w:t>ir</w:t>
      </w:r>
      <w:r w:rsidR="006951EE" w:rsidRPr="006951EE">
        <w:t xml:space="preserve"> </w:t>
      </w:r>
      <w:r w:rsidR="006951EE">
        <w:t xml:space="preserve">cuisine </w:t>
      </w:r>
      <w:r>
        <w:t xml:space="preserve">actually features </w:t>
      </w:r>
      <w:r w:rsidR="006951EE">
        <w:t xml:space="preserve">some </w:t>
      </w:r>
      <w:r>
        <w:t>daring meals</w:t>
      </w:r>
      <w:r w:rsidR="005C7FEA">
        <w:t xml:space="preserve"> in the lore</w:t>
      </w:r>
      <w:r>
        <w:t>.</w:t>
      </w:r>
    </w:p>
    <w:p w14:paraId="08A688C2" w14:textId="5FB9CB90" w:rsidR="0072678F" w:rsidRDefault="0072678F" w:rsidP="005F43FE">
      <w:pPr>
        <w:pStyle w:val="BodyText"/>
        <w:numPr>
          <w:ilvl w:val="0"/>
          <w:numId w:val="59"/>
        </w:numPr>
      </w:pPr>
      <w:r>
        <w:t>Strange Meat is removed</w:t>
      </w:r>
      <w:r w:rsidR="00B35B10">
        <w:t>. W</w:t>
      </w:r>
      <w:r w:rsidRPr="0072678F">
        <w:t xml:space="preserve">hile integrating the Green Pact was a neat </w:t>
      </w:r>
      <w:r w:rsidR="00857C10" w:rsidRPr="0072678F">
        <w:t>idea,</w:t>
      </w:r>
      <w:r w:rsidRPr="0072678F">
        <w:t xml:space="preserve"> its implementation never made much sense</w:t>
      </w:r>
      <w:r>
        <w:t>.</w:t>
      </w:r>
    </w:p>
    <w:p w14:paraId="4ECFCAFB" w14:textId="46BE9E4B" w:rsidR="0072678F" w:rsidRDefault="0072678F" w:rsidP="0072678F">
      <w:pPr>
        <w:pStyle w:val="BodyText"/>
        <w:numPr>
          <w:ilvl w:val="1"/>
          <w:numId w:val="59"/>
        </w:numPr>
      </w:pPr>
      <w:r>
        <w:t xml:space="preserve">The Green Pact </w:t>
      </w:r>
      <w:r w:rsidR="00857C10">
        <w:t>has never been known to</w:t>
      </w:r>
      <w:r>
        <w:t xml:space="preserve"> apply outside of Valenwood.</w:t>
      </w:r>
    </w:p>
    <w:p w14:paraId="78AEF5EA" w14:textId="5E34F636" w:rsidR="00CF0474" w:rsidRDefault="00CF0474" w:rsidP="0072678F">
      <w:pPr>
        <w:pStyle w:val="BodyText"/>
        <w:numPr>
          <w:ilvl w:val="1"/>
          <w:numId w:val="59"/>
        </w:numPr>
      </w:pPr>
      <w:r>
        <w:t xml:space="preserve">Other crucial aspects of the Green Pact such as not harvesting plants or not transforming into a </w:t>
      </w:r>
      <w:r w:rsidRPr="00CF0474">
        <w:t>werebeast</w:t>
      </w:r>
      <w:r>
        <w:t xml:space="preserve"> are not </w:t>
      </w:r>
      <w:r w:rsidR="000A64D6">
        <w:t>observed</w:t>
      </w:r>
      <w:r>
        <w:t>.</w:t>
      </w:r>
    </w:p>
    <w:p w14:paraId="2853A19E" w14:textId="27A1F429" w:rsidR="0072678F" w:rsidRDefault="0072678F" w:rsidP="0072678F">
      <w:pPr>
        <w:pStyle w:val="BodyText"/>
        <w:numPr>
          <w:ilvl w:val="1"/>
          <w:numId w:val="59"/>
        </w:numPr>
      </w:pPr>
      <w:r w:rsidRPr="0072678F">
        <w:t>The cannibalistic "Meat Mandate" of the</w:t>
      </w:r>
      <w:r w:rsidR="00CF0474">
        <w:t xml:space="preserve"> Green</w:t>
      </w:r>
      <w:r w:rsidRPr="0072678F">
        <w:t xml:space="preserve"> Pact</w:t>
      </w:r>
      <w:r w:rsidR="00CF0474">
        <w:t xml:space="preserve"> has fallen out of favor even in Valenwood since at least the Second Era.</w:t>
      </w:r>
    </w:p>
    <w:p w14:paraId="4AB034E7" w14:textId="2D9854CB" w:rsidR="00CF0474" w:rsidRDefault="00CF0474" w:rsidP="0072678F">
      <w:pPr>
        <w:pStyle w:val="BodyText"/>
        <w:numPr>
          <w:ilvl w:val="1"/>
          <w:numId w:val="59"/>
        </w:numPr>
      </w:pPr>
      <w:r>
        <w:t>The people of Skyrim don’t mind cannibalism via the Green Pact but consider cannibalism via the Ring of Namira a crime.</w:t>
      </w:r>
    </w:p>
    <w:p w14:paraId="4078EBDC" w14:textId="023A8E15" w:rsidR="00CF0474" w:rsidRDefault="00CF0474" w:rsidP="0072678F">
      <w:pPr>
        <w:pStyle w:val="BodyText"/>
        <w:numPr>
          <w:ilvl w:val="1"/>
          <w:numId w:val="59"/>
        </w:numPr>
      </w:pPr>
      <w:r>
        <w:t>The Green Pact is always active, even if the player character doesn’t condone cannibalism.</w:t>
      </w:r>
    </w:p>
    <w:p w14:paraId="78BE09FD" w14:textId="7AA29115" w:rsidR="00CB00DA" w:rsidRDefault="00581B07" w:rsidP="00581B07">
      <w:pPr>
        <w:pStyle w:val="BodyText"/>
      </w:pPr>
      <w:r>
        <w:t xml:space="preserve">The exact abilities and attributes of the races </w:t>
      </w:r>
      <w:r w:rsidR="00B8729A">
        <w:t xml:space="preserve">under </w:t>
      </w:r>
      <w:r w:rsidR="0065347A">
        <w:t>th</w:t>
      </w:r>
      <w:r w:rsidR="00F979A1">
        <w:t>is</w:t>
      </w:r>
      <w:r w:rsidR="00B8729A">
        <w:t xml:space="preserve"> proposal </w:t>
      </w:r>
      <w:r>
        <w:t>are listed in the following</w:t>
      </w:r>
      <w:r w:rsidR="00B8729A">
        <w:t xml:space="preserve"> pages</w:t>
      </w:r>
      <w:r>
        <w:t>. Th</w:t>
      </w:r>
      <w:r w:rsidR="00F979A1">
        <w:t>e</w:t>
      </w:r>
      <w:r>
        <w:t xml:space="preserve"> </w:t>
      </w:r>
      <w:r w:rsidR="00AF5816">
        <w:t>data</w:t>
      </w:r>
      <w:r>
        <w:t xml:space="preserve"> is extracted from </w:t>
      </w:r>
      <w:r w:rsidRPr="00581B07">
        <w:rPr>
          <w:rFonts w:ascii="Courier New" w:hAnsi="Courier New" w:cs="Courier New"/>
        </w:rPr>
        <w:t>Requiem.esp</w:t>
      </w:r>
      <w:r>
        <w:t xml:space="preserve"> by a script and will also be available </w:t>
      </w:r>
      <w:r w:rsidR="00CB00DA">
        <w:t>on</w:t>
      </w:r>
      <w:r>
        <w:t xml:space="preserve"> GitHub to serve as an official and </w:t>
      </w:r>
      <w:r w:rsidRPr="00581B07">
        <w:t>continuous</w:t>
      </w:r>
      <w:r>
        <w:t>ly up-to-date documentation.</w:t>
      </w:r>
    </w:p>
    <w:p w14:paraId="15D84C93" w14:textId="77777777" w:rsidR="00CB00DA" w:rsidRDefault="00CB00DA">
      <w:r>
        <w:br w:type="page"/>
      </w:r>
    </w:p>
    <w:p w14:paraId="36F87DC4" w14:textId="77777777" w:rsidR="00E545FC" w:rsidRDefault="00000000">
      <w:pPr>
        <w:pStyle w:val="Heading2"/>
      </w:pPr>
      <w:bookmarkStart w:id="1" w:name="altmer"/>
      <w:r>
        <w:lastRenderedPageBreak/>
        <w:t>Altmer</w:t>
      </w:r>
    </w:p>
    <w:p w14:paraId="75FD91B4" w14:textId="77777777" w:rsidR="00E545FC" w:rsidRDefault="00000000">
      <w:pPr>
        <w:pStyle w:val="Compact"/>
        <w:numPr>
          <w:ilvl w:val="0"/>
          <w:numId w:val="2"/>
        </w:numPr>
      </w:pPr>
      <w:r>
        <w:rPr>
          <w:b/>
          <w:bCs/>
        </w:rPr>
        <w:t>Attributes</w:t>
      </w:r>
      <w:r>
        <w:t>:</w:t>
      </w:r>
    </w:p>
    <w:p w14:paraId="1BCBADDD" w14:textId="77777777" w:rsidR="00E545FC" w:rsidRDefault="00000000">
      <w:pPr>
        <w:pStyle w:val="Compact"/>
        <w:numPr>
          <w:ilvl w:val="1"/>
          <w:numId w:val="3"/>
        </w:numPr>
      </w:pPr>
      <w:r>
        <w:t>90 Health</w:t>
      </w:r>
    </w:p>
    <w:p w14:paraId="6FD9BA58" w14:textId="77777777" w:rsidR="00E545FC" w:rsidRDefault="00000000">
      <w:pPr>
        <w:pStyle w:val="Compact"/>
        <w:numPr>
          <w:ilvl w:val="1"/>
          <w:numId w:val="3"/>
        </w:numPr>
      </w:pPr>
      <w:r>
        <w:t>140 Magicka</w:t>
      </w:r>
    </w:p>
    <w:p w14:paraId="0ECEB19E" w14:textId="77777777" w:rsidR="00E545FC" w:rsidRDefault="00000000">
      <w:pPr>
        <w:pStyle w:val="Compact"/>
        <w:numPr>
          <w:ilvl w:val="1"/>
          <w:numId w:val="3"/>
        </w:numPr>
      </w:pPr>
      <w:r>
        <w:t>80 Stamina</w:t>
      </w:r>
    </w:p>
    <w:p w14:paraId="2A80A064" w14:textId="77777777" w:rsidR="00E545FC" w:rsidRDefault="00000000">
      <w:pPr>
        <w:pStyle w:val="Compact"/>
        <w:numPr>
          <w:ilvl w:val="1"/>
          <w:numId w:val="3"/>
        </w:numPr>
      </w:pPr>
      <w:r>
        <w:t>95 Carry Weight</w:t>
      </w:r>
    </w:p>
    <w:p w14:paraId="2395D354" w14:textId="7E07FFB6" w:rsidR="00E545FC" w:rsidRDefault="00A92AA9">
      <w:pPr>
        <w:pStyle w:val="Compact"/>
        <w:numPr>
          <w:ilvl w:val="1"/>
          <w:numId w:val="3"/>
        </w:numPr>
      </w:pPr>
      <w:r>
        <w:t>5 Unarmed Damage</w:t>
      </w:r>
    </w:p>
    <w:p w14:paraId="45D8FD6E" w14:textId="018FAB3E" w:rsidR="00E545FC" w:rsidRDefault="00000000">
      <w:pPr>
        <w:pStyle w:val="Compact"/>
        <w:numPr>
          <w:ilvl w:val="1"/>
          <w:numId w:val="3"/>
        </w:numPr>
      </w:pPr>
      <w:r>
        <w:t>0.4 Magicka Rate</w:t>
      </w:r>
    </w:p>
    <w:p w14:paraId="307F3C7A" w14:textId="180940D0" w:rsidR="00E545FC" w:rsidRDefault="00000000">
      <w:pPr>
        <w:pStyle w:val="Compact"/>
        <w:numPr>
          <w:ilvl w:val="1"/>
          <w:numId w:val="3"/>
        </w:numPr>
      </w:pPr>
      <w:r>
        <w:t>0.7</w:t>
      </w:r>
      <w:r w:rsidR="006E46CB">
        <w:t>8</w:t>
      </w:r>
      <w:r>
        <w:t xml:space="preserve"> Stamina Rate</w:t>
      </w:r>
    </w:p>
    <w:p w14:paraId="1C3FF428" w14:textId="77777777" w:rsidR="00E545FC" w:rsidRDefault="00000000">
      <w:pPr>
        <w:pStyle w:val="Compact"/>
        <w:numPr>
          <w:ilvl w:val="0"/>
          <w:numId w:val="2"/>
        </w:numPr>
      </w:pPr>
      <w:r>
        <w:rPr>
          <w:b/>
          <w:bCs/>
        </w:rPr>
        <w:t>Altmer Blood</w:t>
      </w:r>
      <w:r>
        <w:t>:</w:t>
      </w:r>
    </w:p>
    <w:p w14:paraId="5C866238" w14:textId="77777777" w:rsidR="00E545FC" w:rsidRDefault="00000000">
      <w:pPr>
        <w:pStyle w:val="Compact"/>
        <w:numPr>
          <w:ilvl w:val="1"/>
          <w:numId w:val="4"/>
        </w:numPr>
      </w:pPr>
      <w:r>
        <w:t>You are 50% less likely to contract diseases.</w:t>
      </w:r>
    </w:p>
    <w:p w14:paraId="2A72E752" w14:textId="77777777" w:rsidR="00E545FC" w:rsidRDefault="00000000">
      <w:pPr>
        <w:pStyle w:val="Compact"/>
        <w:numPr>
          <w:ilvl w:val="1"/>
          <w:numId w:val="4"/>
        </w:numPr>
      </w:pPr>
      <w:r>
        <w:t>Magic deals 20% more damage to you.</w:t>
      </w:r>
    </w:p>
    <w:p w14:paraId="1520FAA0" w14:textId="77777777" w:rsidR="00E545FC" w:rsidRDefault="00000000">
      <w:pPr>
        <w:pStyle w:val="Compact"/>
        <w:numPr>
          <w:ilvl w:val="0"/>
          <w:numId w:val="2"/>
        </w:numPr>
      </w:pPr>
      <w:r>
        <w:rPr>
          <w:b/>
          <w:bCs/>
        </w:rPr>
        <w:t>Altmer Heritage</w:t>
      </w:r>
      <w:r>
        <w:t>:</w:t>
      </w:r>
    </w:p>
    <w:p w14:paraId="2D3B8AB1" w14:textId="77777777" w:rsidR="00E545FC" w:rsidRDefault="00000000">
      <w:pPr>
        <w:pStyle w:val="Compact"/>
        <w:numPr>
          <w:ilvl w:val="1"/>
          <w:numId w:val="5"/>
        </w:numPr>
      </w:pPr>
      <w:r>
        <w:t>Spells cost 20% less magicka.</w:t>
      </w:r>
    </w:p>
    <w:p w14:paraId="6044757A" w14:textId="77777777" w:rsidR="00E545FC" w:rsidRDefault="00000000">
      <w:pPr>
        <w:pStyle w:val="Compact"/>
        <w:numPr>
          <w:ilvl w:val="1"/>
          <w:numId w:val="5"/>
        </w:numPr>
      </w:pPr>
      <w:r>
        <w:t>Worn enchantments are 10% stronger.</w:t>
      </w:r>
    </w:p>
    <w:p w14:paraId="3D5BA69B" w14:textId="77777777" w:rsidR="00E545FC" w:rsidRDefault="00000000">
      <w:pPr>
        <w:pStyle w:val="Compact"/>
        <w:numPr>
          <w:ilvl w:val="1"/>
          <w:numId w:val="5"/>
        </w:numPr>
      </w:pPr>
      <w:r>
        <w:t>Imbibed potions are 15% stronger.</w:t>
      </w:r>
    </w:p>
    <w:p w14:paraId="0013679F" w14:textId="77777777" w:rsidR="00E545FC" w:rsidRDefault="00000000">
      <w:pPr>
        <w:pStyle w:val="Compact"/>
        <w:numPr>
          <w:ilvl w:val="0"/>
          <w:numId w:val="2"/>
        </w:numPr>
      </w:pPr>
      <w:r>
        <w:rPr>
          <w:b/>
          <w:bCs/>
        </w:rPr>
        <w:t>Active Power</w:t>
      </w:r>
      <w:r>
        <w:t>: You consume half your stamina to restore 1 magicka. The amount of restored magicka equals the consumed stamina.</w:t>
      </w:r>
    </w:p>
    <w:p w14:paraId="037AF40A" w14:textId="77777777" w:rsidR="00E545FC" w:rsidRDefault="00000000">
      <w:pPr>
        <w:pStyle w:val="Compact"/>
        <w:numPr>
          <w:ilvl w:val="0"/>
          <w:numId w:val="2"/>
        </w:numPr>
      </w:pPr>
      <w:r>
        <w:rPr>
          <w:b/>
          <w:bCs/>
        </w:rPr>
        <w:t>Unperked Skills</w:t>
      </w:r>
      <w:r>
        <w:t>:</w:t>
      </w:r>
    </w:p>
    <w:p w14:paraId="1EF0DCBB" w14:textId="77777777" w:rsidR="00E545FC" w:rsidRDefault="00000000">
      <w:pPr>
        <w:pStyle w:val="Compact"/>
        <w:numPr>
          <w:ilvl w:val="1"/>
          <w:numId w:val="6"/>
        </w:numPr>
      </w:pPr>
      <w:r>
        <w:t>You can create potions and poisons without perks.</w:t>
      </w:r>
    </w:p>
    <w:p w14:paraId="1950C2CD" w14:textId="77777777" w:rsidR="00E545FC" w:rsidRDefault="00000000">
      <w:pPr>
        <w:pStyle w:val="Compact"/>
        <w:numPr>
          <w:ilvl w:val="1"/>
          <w:numId w:val="6"/>
        </w:numPr>
      </w:pPr>
      <w:r>
        <w:t>You can recharge enchantments without perks.</w:t>
      </w:r>
    </w:p>
    <w:p w14:paraId="4A4E0412" w14:textId="77777777" w:rsidR="00E545FC" w:rsidRDefault="00000000">
      <w:pPr>
        <w:pStyle w:val="Compact"/>
        <w:numPr>
          <w:ilvl w:val="0"/>
          <w:numId w:val="2"/>
        </w:numPr>
      </w:pPr>
      <w:r>
        <w:rPr>
          <w:b/>
          <w:bCs/>
        </w:rPr>
        <w:t>Skill Boosts</w:t>
      </w:r>
      <w:r>
        <w:t>:</w:t>
      </w:r>
    </w:p>
    <w:p w14:paraId="2DFEF8F6" w14:textId="77777777" w:rsidR="00E545FC" w:rsidRDefault="00000000">
      <w:pPr>
        <w:pStyle w:val="Compact"/>
        <w:numPr>
          <w:ilvl w:val="1"/>
          <w:numId w:val="7"/>
        </w:numPr>
      </w:pPr>
      <w:r>
        <w:t>+10 Destruction</w:t>
      </w:r>
    </w:p>
    <w:p w14:paraId="29A1C7B7" w14:textId="77777777" w:rsidR="00E545FC" w:rsidRDefault="00000000">
      <w:pPr>
        <w:pStyle w:val="Compact"/>
        <w:numPr>
          <w:ilvl w:val="1"/>
          <w:numId w:val="7"/>
        </w:numPr>
      </w:pPr>
      <w:r>
        <w:t>+10 Illusion</w:t>
      </w:r>
    </w:p>
    <w:p w14:paraId="3E7782DC" w14:textId="77777777" w:rsidR="00E545FC" w:rsidRDefault="00000000">
      <w:pPr>
        <w:pStyle w:val="Compact"/>
        <w:numPr>
          <w:ilvl w:val="1"/>
          <w:numId w:val="7"/>
        </w:numPr>
      </w:pPr>
      <w:r>
        <w:t>+5 Alteration</w:t>
      </w:r>
    </w:p>
    <w:p w14:paraId="09E4016D" w14:textId="77777777" w:rsidR="00E545FC" w:rsidRDefault="00000000">
      <w:pPr>
        <w:pStyle w:val="Compact"/>
        <w:numPr>
          <w:ilvl w:val="1"/>
          <w:numId w:val="7"/>
        </w:numPr>
      </w:pPr>
      <w:r>
        <w:t>+5 Conjuration</w:t>
      </w:r>
    </w:p>
    <w:p w14:paraId="0B175B5D" w14:textId="77777777" w:rsidR="00E545FC" w:rsidRDefault="00000000">
      <w:pPr>
        <w:pStyle w:val="Compact"/>
        <w:numPr>
          <w:ilvl w:val="1"/>
          <w:numId w:val="7"/>
        </w:numPr>
      </w:pPr>
      <w:r>
        <w:t>+5 Enchanting</w:t>
      </w:r>
    </w:p>
    <w:p w14:paraId="1A18AB12" w14:textId="0F2A2246" w:rsidR="00E545FC" w:rsidRDefault="00000000">
      <w:pPr>
        <w:pStyle w:val="Compact"/>
        <w:numPr>
          <w:ilvl w:val="1"/>
          <w:numId w:val="7"/>
        </w:numPr>
      </w:pPr>
      <w:r>
        <w:t>+5 Restoration</w:t>
      </w:r>
    </w:p>
    <w:p w14:paraId="5C8C9A77" w14:textId="77777777" w:rsidR="00CB00DA" w:rsidRDefault="00CB00DA">
      <w:pPr>
        <w:rPr>
          <w:rFonts w:asciiTheme="majorHAnsi" w:eastAsiaTheme="majorEastAsia" w:hAnsiTheme="majorHAnsi" w:cstheme="majorBidi"/>
          <w:color w:val="365F91" w:themeColor="accent1" w:themeShade="BF"/>
          <w:sz w:val="32"/>
          <w:szCs w:val="32"/>
        </w:rPr>
      </w:pPr>
      <w:bookmarkStart w:id="2" w:name="argonian"/>
      <w:bookmarkEnd w:id="1"/>
      <w:r>
        <w:br w:type="page"/>
      </w:r>
    </w:p>
    <w:p w14:paraId="3F67926D" w14:textId="38B395F5" w:rsidR="00E545FC" w:rsidRDefault="00000000">
      <w:pPr>
        <w:pStyle w:val="Heading2"/>
      </w:pPr>
      <w:r>
        <w:lastRenderedPageBreak/>
        <w:t>Argonian</w:t>
      </w:r>
    </w:p>
    <w:p w14:paraId="036944FB" w14:textId="77777777" w:rsidR="00E545FC" w:rsidRDefault="00000000">
      <w:pPr>
        <w:pStyle w:val="Compact"/>
        <w:numPr>
          <w:ilvl w:val="0"/>
          <w:numId w:val="8"/>
        </w:numPr>
      </w:pPr>
      <w:r>
        <w:rPr>
          <w:b/>
          <w:bCs/>
        </w:rPr>
        <w:t>Attributes</w:t>
      </w:r>
      <w:r>
        <w:t>:</w:t>
      </w:r>
    </w:p>
    <w:p w14:paraId="7887FB71" w14:textId="77777777" w:rsidR="00E545FC" w:rsidRDefault="00000000">
      <w:pPr>
        <w:pStyle w:val="Compact"/>
        <w:numPr>
          <w:ilvl w:val="1"/>
          <w:numId w:val="9"/>
        </w:numPr>
      </w:pPr>
      <w:r>
        <w:t>100 Health</w:t>
      </w:r>
    </w:p>
    <w:p w14:paraId="13C608FA" w14:textId="77777777" w:rsidR="00E545FC" w:rsidRDefault="00000000">
      <w:pPr>
        <w:pStyle w:val="Compact"/>
        <w:numPr>
          <w:ilvl w:val="1"/>
          <w:numId w:val="9"/>
        </w:numPr>
      </w:pPr>
      <w:r>
        <w:t>120 Magicka</w:t>
      </w:r>
    </w:p>
    <w:p w14:paraId="2F531A17" w14:textId="77777777" w:rsidR="00E545FC" w:rsidRDefault="00000000">
      <w:pPr>
        <w:pStyle w:val="Compact"/>
        <w:numPr>
          <w:ilvl w:val="1"/>
          <w:numId w:val="9"/>
        </w:numPr>
      </w:pPr>
      <w:r>
        <w:t>100 Stamina</w:t>
      </w:r>
    </w:p>
    <w:p w14:paraId="221CB1D5" w14:textId="77777777" w:rsidR="00E545FC" w:rsidRDefault="00000000">
      <w:pPr>
        <w:pStyle w:val="Compact"/>
        <w:numPr>
          <w:ilvl w:val="1"/>
          <w:numId w:val="9"/>
        </w:numPr>
      </w:pPr>
      <w:r>
        <w:t>105 Carry Weight</w:t>
      </w:r>
    </w:p>
    <w:p w14:paraId="41DF0B2D" w14:textId="11CAE7F8" w:rsidR="00E545FC" w:rsidRDefault="00A92AA9">
      <w:pPr>
        <w:pStyle w:val="Compact"/>
        <w:numPr>
          <w:ilvl w:val="1"/>
          <w:numId w:val="9"/>
        </w:numPr>
      </w:pPr>
      <w:r>
        <w:t>6 Unarmed Damage</w:t>
      </w:r>
    </w:p>
    <w:p w14:paraId="24BC8C2D" w14:textId="6F7C213C" w:rsidR="00E545FC" w:rsidRDefault="00000000">
      <w:pPr>
        <w:pStyle w:val="Compact"/>
        <w:numPr>
          <w:ilvl w:val="1"/>
          <w:numId w:val="9"/>
        </w:numPr>
      </w:pPr>
      <w:r>
        <w:t>0.3</w:t>
      </w:r>
      <w:r w:rsidR="006E46CB">
        <w:t>8</w:t>
      </w:r>
      <w:r>
        <w:t xml:space="preserve"> Magicka Rate</w:t>
      </w:r>
    </w:p>
    <w:p w14:paraId="705A511E" w14:textId="0813F0AA" w:rsidR="00E545FC" w:rsidRDefault="00000000">
      <w:pPr>
        <w:pStyle w:val="Compact"/>
        <w:numPr>
          <w:ilvl w:val="1"/>
          <w:numId w:val="9"/>
        </w:numPr>
      </w:pPr>
      <w:r>
        <w:t>0.8 Stamina Rate</w:t>
      </w:r>
    </w:p>
    <w:p w14:paraId="53E6E3A2" w14:textId="77777777" w:rsidR="00E545FC" w:rsidRDefault="00000000">
      <w:pPr>
        <w:pStyle w:val="Compact"/>
        <w:numPr>
          <w:ilvl w:val="0"/>
          <w:numId w:val="8"/>
        </w:numPr>
      </w:pPr>
      <w:r>
        <w:rPr>
          <w:b/>
          <w:bCs/>
        </w:rPr>
        <w:t>Argonian Blood</w:t>
      </w:r>
      <w:r>
        <w:t>:</w:t>
      </w:r>
    </w:p>
    <w:p w14:paraId="5BB7A1E1" w14:textId="77777777" w:rsidR="00E545FC" w:rsidRDefault="00000000">
      <w:pPr>
        <w:pStyle w:val="Compact"/>
        <w:numPr>
          <w:ilvl w:val="1"/>
          <w:numId w:val="10"/>
        </w:numPr>
      </w:pPr>
      <w:r>
        <w:t>You are 50% less likely to contract diseases.</w:t>
      </w:r>
    </w:p>
    <w:p w14:paraId="2ECA2163" w14:textId="77777777" w:rsidR="00E545FC" w:rsidRDefault="00000000">
      <w:pPr>
        <w:pStyle w:val="Compact"/>
        <w:numPr>
          <w:ilvl w:val="1"/>
          <w:numId w:val="10"/>
        </w:numPr>
      </w:pPr>
      <w:r>
        <w:t>Poison deals 90% less damage to you.</w:t>
      </w:r>
    </w:p>
    <w:p w14:paraId="1B6F94FB" w14:textId="77777777" w:rsidR="00E545FC" w:rsidRDefault="00000000">
      <w:pPr>
        <w:pStyle w:val="Compact"/>
        <w:numPr>
          <w:ilvl w:val="0"/>
          <w:numId w:val="8"/>
        </w:numPr>
      </w:pPr>
      <w:r>
        <w:rPr>
          <w:b/>
          <w:bCs/>
        </w:rPr>
        <w:t>Argonian Physique</w:t>
      </w:r>
      <w:r>
        <w:t>:</w:t>
      </w:r>
    </w:p>
    <w:p w14:paraId="22B315A3" w14:textId="20FB920D" w:rsidR="00E545FC" w:rsidRDefault="00000000">
      <w:pPr>
        <w:pStyle w:val="Compact"/>
        <w:numPr>
          <w:ilvl w:val="1"/>
          <w:numId w:val="11"/>
        </w:numPr>
      </w:pPr>
      <w:r>
        <w:t xml:space="preserve">Argonian scales increase armor rating by </w:t>
      </w:r>
      <w:r w:rsidR="00FD6F7C">
        <w:t>8</w:t>
      </w:r>
      <w:r>
        <w:t>0.</w:t>
      </w:r>
    </w:p>
    <w:p w14:paraId="4B51C763" w14:textId="77777777" w:rsidR="00E545FC" w:rsidRDefault="00000000">
      <w:pPr>
        <w:pStyle w:val="Compact"/>
        <w:numPr>
          <w:ilvl w:val="1"/>
          <w:numId w:val="11"/>
        </w:numPr>
      </w:pPr>
      <w:r>
        <w:t>Argonian gills allow breathing underwater.</w:t>
      </w:r>
    </w:p>
    <w:p w14:paraId="1B5AEB25" w14:textId="77777777" w:rsidR="00E545FC" w:rsidRDefault="00000000">
      <w:pPr>
        <w:pStyle w:val="Compact"/>
        <w:numPr>
          <w:ilvl w:val="1"/>
          <w:numId w:val="11"/>
        </w:numPr>
      </w:pPr>
      <w:r>
        <w:t>Argonian webs increase swimming speed by 25% while not wearing boots.</w:t>
      </w:r>
    </w:p>
    <w:p w14:paraId="09FBBD8A" w14:textId="77777777" w:rsidR="00E545FC" w:rsidRDefault="00000000">
      <w:pPr>
        <w:pStyle w:val="Compact"/>
        <w:numPr>
          <w:ilvl w:val="0"/>
          <w:numId w:val="8"/>
        </w:numPr>
      </w:pPr>
      <w:r>
        <w:rPr>
          <w:b/>
          <w:bCs/>
        </w:rPr>
        <w:t>Argonian Heritage</w:t>
      </w:r>
      <w:r>
        <w:t>:</w:t>
      </w:r>
    </w:p>
    <w:p w14:paraId="19A31B78" w14:textId="77777777" w:rsidR="00E545FC" w:rsidRDefault="00000000">
      <w:pPr>
        <w:pStyle w:val="Compact"/>
        <w:numPr>
          <w:ilvl w:val="1"/>
          <w:numId w:val="12"/>
        </w:numPr>
      </w:pPr>
      <w:r>
        <w:t>Poison spells and mixtures are 25% stronger.</w:t>
      </w:r>
    </w:p>
    <w:p w14:paraId="2161973F" w14:textId="77777777" w:rsidR="00E545FC" w:rsidRDefault="00000000">
      <w:pPr>
        <w:pStyle w:val="Compact"/>
        <w:numPr>
          <w:ilvl w:val="1"/>
          <w:numId w:val="12"/>
        </w:numPr>
      </w:pPr>
      <w:r>
        <w:t>Spells cost 30% less magicka at full magicka.</w:t>
      </w:r>
    </w:p>
    <w:p w14:paraId="37F41EC2" w14:textId="77777777" w:rsidR="00E545FC" w:rsidRDefault="00000000">
      <w:pPr>
        <w:pStyle w:val="Compact"/>
        <w:numPr>
          <w:ilvl w:val="1"/>
          <w:numId w:val="12"/>
        </w:numPr>
      </w:pPr>
      <w:r>
        <w:t>Ingesting Sleeping Tree Sap increases duration of potions and spells by 35%.</w:t>
      </w:r>
    </w:p>
    <w:p w14:paraId="2B4CCE45" w14:textId="77777777" w:rsidR="00E545FC" w:rsidRDefault="00000000">
      <w:pPr>
        <w:pStyle w:val="Compact"/>
        <w:numPr>
          <w:ilvl w:val="0"/>
          <w:numId w:val="8"/>
        </w:numPr>
      </w:pPr>
      <w:r>
        <w:rPr>
          <w:b/>
          <w:bCs/>
        </w:rPr>
        <w:t>Argonian Cuisine</w:t>
      </w:r>
      <w:r>
        <w:t>: Fish ingredients are five times more nourishing.</w:t>
      </w:r>
    </w:p>
    <w:p w14:paraId="3C920615" w14:textId="77777777" w:rsidR="00E545FC" w:rsidRDefault="00000000">
      <w:pPr>
        <w:pStyle w:val="Compact"/>
        <w:numPr>
          <w:ilvl w:val="0"/>
          <w:numId w:val="8"/>
        </w:numPr>
      </w:pPr>
      <w:r>
        <w:rPr>
          <w:b/>
          <w:bCs/>
        </w:rPr>
        <w:t>Active Power</w:t>
      </w:r>
      <w:r>
        <w:t>: You consume half your stamina to restore 1 health. The amount of restored health equals the consumed stamina.</w:t>
      </w:r>
    </w:p>
    <w:p w14:paraId="49002560" w14:textId="77777777" w:rsidR="00E545FC" w:rsidRDefault="00000000">
      <w:pPr>
        <w:pStyle w:val="Compact"/>
        <w:numPr>
          <w:ilvl w:val="0"/>
          <w:numId w:val="8"/>
        </w:numPr>
      </w:pPr>
      <w:r>
        <w:rPr>
          <w:b/>
          <w:bCs/>
        </w:rPr>
        <w:t>Unperked Skills</w:t>
      </w:r>
      <w:r>
        <w:t>:</w:t>
      </w:r>
    </w:p>
    <w:p w14:paraId="25A6B43C" w14:textId="77777777" w:rsidR="00E545FC" w:rsidRDefault="00000000">
      <w:pPr>
        <w:pStyle w:val="Compact"/>
        <w:numPr>
          <w:ilvl w:val="1"/>
          <w:numId w:val="13"/>
        </w:numPr>
      </w:pPr>
      <w:r>
        <w:t>You can sneak without perks.</w:t>
      </w:r>
    </w:p>
    <w:p w14:paraId="075D2BE8" w14:textId="77777777" w:rsidR="00E545FC" w:rsidRDefault="00000000">
      <w:pPr>
        <w:pStyle w:val="Compact"/>
        <w:numPr>
          <w:ilvl w:val="1"/>
          <w:numId w:val="13"/>
        </w:numPr>
      </w:pPr>
      <w:r>
        <w:t>You can create potions and poisons without perks.</w:t>
      </w:r>
    </w:p>
    <w:p w14:paraId="1C6A090C" w14:textId="77777777" w:rsidR="00E545FC" w:rsidRDefault="00000000">
      <w:pPr>
        <w:pStyle w:val="Compact"/>
        <w:numPr>
          <w:ilvl w:val="0"/>
          <w:numId w:val="8"/>
        </w:numPr>
      </w:pPr>
      <w:r>
        <w:rPr>
          <w:b/>
          <w:bCs/>
        </w:rPr>
        <w:t>Skill Boosts</w:t>
      </w:r>
      <w:r>
        <w:t>:</w:t>
      </w:r>
    </w:p>
    <w:p w14:paraId="2AE9D9D1" w14:textId="77777777" w:rsidR="00E545FC" w:rsidRDefault="00000000">
      <w:pPr>
        <w:pStyle w:val="Compact"/>
        <w:numPr>
          <w:ilvl w:val="1"/>
          <w:numId w:val="14"/>
        </w:numPr>
      </w:pPr>
      <w:r>
        <w:t>+10 Light Armor</w:t>
      </w:r>
    </w:p>
    <w:p w14:paraId="6855F333" w14:textId="77777777" w:rsidR="00E545FC" w:rsidRDefault="00000000">
      <w:pPr>
        <w:pStyle w:val="Compact"/>
        <w:numPr>
          <w:ilvl w:val="1"/>
          <w:numId w:val="14"/>
        </w:numPr>
      </w:pPr>
      <w:r>
        <w:t>+10 Lockpicking</w:t>
      </w:r>
    </w:p>
    <w:p w14:paraId="445FE848" w14:textId="77777777" w:rsidR="00E545FC" w:rsidRDefault="00000000">
      <w:pPr>
        <w:pStyle w:val="Compact"/>
        <w:numPr>
          <w:ilvl w:val="1"/>
          <w:numId w:val="14"/>
        </w:numPr>
      </w:pPr>
      <w:r>
        <w:t>+5 Alteration</w:t>
      </w:r>
    </w:p>
    <w:p w14:paraId="2E5EFC8E" w14:textId="77777777" w:rsidR="00E545FC" w:rsidRDefault="00000000">
      <w:pPr>
        <w:pStyle w:val="Compact"/>
        <w:numPr>
          <w:ilvl w:val="1"/>
          <w:numId w:val="14"/>
        </w:numPr>
      </w:pPr>
      <w:r>
        <w:t>+5 Pickpocket</w:t>
      </w:r>
    </w:p>
    <w:p w14:paraId="0D0BAABB" w14:textId="77777777" w:rsidR="00E545FC" w:rsidRDefault="00000000">
      <w:pPr>
        <w:pStyle w:val="Compact"/>
        <w:numPr>
          <w:ilvl w:val="1"/>
          <w:numId w:val="14"/>
        </w:numPr>
      </w:pPr>
      <w:r>
        <w:t>+5 Restoration</w:t>
      </w:r>
    </w:p>
    <w:p w14:paraId="13A184EE" w14:textId="77777777" w:rsidR="00E545FC" w:rsidRDefault="00000000">
      <w:pPr>
        <w:pStyle w:val="Compact"/>
        <w:numPr>
          <w:ilvl w:val="1"/>
          <w:numId w:val="14"/>
        </w:numPr>
      </w:pPr>
      <w:r>
        <w:t>+5 Sneak</w:t>
      </w:r>
    </w:p>
    <w:p w14:paraId="61EF9994" w14:textId="77777777" w:rsidR="00CB00DA" w:rsidRDefault="00CB00DA">
      <w:pPr>
        <w:rPr>
          <w:rFonts w:asciiTheme="majorHAnsi" w:eastAsiaTheme="majorEastAsia" w:hAnsiTheme="majorHAnsi" w:cstheme="majorBidi"/>
          <w:color w:val="365F91" w:themeColor="accent1" w:themeShade="BF"/>
          <w:sz w:val="32"/>
          <w:szCs w:val="32"/>
        </w:rPr>
      </w:pPr>
      <w:bookmarkStart w:id="3" w:name="bosmer"/>
      <w:bookmarkEnd w:id="2"/>
      <w:r>
        <w:br w:type="page"/>
      </w:r>
    </w:p>
    <w:p w14:paraId="36754C65" w14:textId="190EA57E" w:rsidR="00E545FC" w:rsidRDefault="00000000">
      <w:pPr>
        <w:pStyle w:val="Heading2"/>
      </w:pPr>
      <w:r>
        <w:lastRenderedPageBreak/>
        <w:t>Bosmer</w:t>
      </w:r>
    </w:p>
    <w:p w14:paraId="4D007F6E" w14:textId="77777777" w:rsidR="00E545FC" w:rsidRDefault="00000000">
      <w:pPr>
        <w:pStyle w:val="Compact"/>
        <w:numPr>
          <w:ilvl w:val="0"/>
          <w:numId w:val="15"/>
        </w:numPr>
      </w:pPr>
      <w:r>
        <w:rPr>
          <w:b/>
          <w:bCs/>
        </w:rPr>
        <w:t>Attributes</w:t>
      </w:r>
      <w:r>
        <w:t>:</w:t>
      </w:r>
    </w:p>
    <w:p w14:paraId="27257667" w14:textId="77777777" w:rsidR="00E545FC" w:rsidRDefault="00000000">
      <w:pPr>
        <w:pStyle w:val="Compact"/>
        <w:numPr>
          <w:ilvl w:val="1"/>
          <w:numId w:val="16"/>
        </w:numPr>
      </w:pPr>
      <w:r>
        <w:t>90 Health</w:t>
      </w:r>
    </w:p>
    <w:p w14:paraId="633C2648" w14:textId="77777777" w:rsidR="00E545FC" w:rsidRDefault="00000000">
      <w:pPr>
        <w:pStyle w:val="Compact"/>
        <w:numPr>
          <w:ilvl w:val="1"/>
          <w:numId w:val="16"/>
        </w:numPr>
      </w:pPr>
      <w:r>
        <w:t>90 Magicka</w:t>
      </w:r>
    </w:p>
    <w:p w14:paraId="15958255" w14:textId="77777777" w:rsidR="00E545FC" w:rsidRDefault="00000000">
      <w:pPr>
        <w:pStyle w:val="Compact"/>
        <w:numPr>
          <w:ilvl w:val="1"/>
          <w:numId w:val="16"/>
        </w:numPr>
      </w:pPr>
      <w:r>
        <w:t>130 Stamina</w:t>
      </w:r>
    </w:p>
    <w:p w14:paraId="23B5B91E" w14:textId="77777777" w:rsidR="00E545FC" w:rsidRDefault="00000000">
      <w:pPr>
        <w:pStyle w:val="Compact"/>
        <w:numPr>
          <w:ilvl w:val="1"/>
          <w:numId w:val="16"/>
        </w:numPr>
      </w:pPr>
      <w:r>
        <w:t>85 Carry Weight</w:t>
      </w:r>
    </w:p>
    <w:p w14:paraId="0D8B7D42" w14:textId="7F86CA9D" w:rsidR="00E545FC" w:rsidRDefault="00A92AA9">
      <w:pPr>
        <w:pStyle w:val="Compact"/>
        <w:numPr>
          <w:ilvl w:val="1"/>
          <w:numId w:val="16"/>
        </w:numPr>
      </w:pPr>
      <w:r>
        <w:t>5 Unarmed Damage</w:t>
      </w:r>
    </w:p>
    <w:p w14:paraId="3B50F9C9" w14:textId="40E16AD5" w:rsidR="00E545FC" w:rsidRDefault="00000000">
      <w:pPr>
        <w:pStyle w:val="Compact"/>
        <w:numPr>
          <w:ilvl w:val="1"/>
          <w:numId w:val="16"/>
        </w:numPr>
      </w:pPr>
      <w:r>
        <w:t>0.3</w:t>
      </w:r>
      <w:r w:rsidR="006E46CB">
        <w:t>5</w:t>
      </w:r>
      <w:r>
        <w:t xml:space="preserve"> Magicka Rate</w:t>
      </w:r>
    </w:p>
    <w:p w14:paraId="2C8B5F53" w14:textId="13397ED8" w:rsidR="00E545FC" w:rsidRDefault="00000000">
      <w:pPr>
        <w:pStyle w:val="Compact"/>
        <w:numPr>
          <w:ilvl w:val="1"/>
          <w:numId w:val="16"/>
        </w:numPr>
      </w:pPr>
      <w:r>
        <w:t>0.8</w:t>
      </w:r>
      <w:r w:rsidR="006E46CB">
        <w:t>3</w:t>
      </w:r>
      <w:r>
        <w:t xml:space="preserve"> Stamina Rate</w:t>
      </w:r>
    </w:p>
    <w:p w14:paraId="79D4BBAE" w14:textId="77777777" w:rsidR="00E545FC" w:rsidRDefault="00000000">
      <w:pPr>
        <w:pStyle w:val="Compact"/>
        <w:numPr>
          <w:ilvl w:val="0"/>
          <w:numId w:val="15"/>
        </w:numPr>
      </w:pPr>
      <w:r>
        <w:rPr>
          <w:b/>
          <w:bCs/>
        </w:rPr>
        <w:t>Bosmer Blood</w:t>
      </w:r>
      <w:r>
        <w:t>:</w:t>
      </w:r>
    </w:p>
    <w:p w14:paraId="7130FBD1" w14:textId="77777777" w:rsidR="00E545FC" w:rsidRDefault="00000000">
      <w:pPr>
        <w:pStyle w:val="Compact"/>
        <w:numPr>
          <w:ilvl w:val="1"/>
          <w:numId w:val="17"/>
        </w:numPr>
      </w:pPr>
      <w:r>
        <w:t>You are 50% less likely to contract diseases.</w:t>
      </w:r>
    </w:p>
    <w:p w14:paraId="7F3979A2" w14:textId="77777777" w:rsidR="00E545FC" w:rsidRDefault="00000000">
      <w:pPr>
        <w:pStyle w:val="Compact"/>
        <w:numPr>
          <w:ilvl w:val="0"/>
          <w:numId w:val="15"/>
        </w:numPr>
      </w:pPr>
      <w:r>
        <w:rPr>
          <w:b/>
          <w:bCs/>
        </w:rPr>
        <w:t>Bosmer Heritage</w:t>
      </w:r>
      <w:r>
        <w:t>:</w:t>
      </w:r>
    </w:p>
    <w:p w14:paraId="5AFC2DAB" w14:textId="77777777" w:rsidR="00E545FC" w:rsidRDefault="00000000">
      <w:pPr>
        <w:pStyle w:val="Compact"/>
        <w:numPr>
          <w:ilvl w:val="1"/>
          <w:numId w:val="18"/>
        </w:numPr>
      </w:pPr>
      <w:r>
        <w:t>Movement speed is increased by 10%.</w:t>
      </w:r>
    </w:p>
    <w:p w14:paraId="1770CFAB" w14:textId="77777777" w:rsidR="00E545FC" w:rsidRDefault="00000000">
      <w:pPr>
        <w:pStyle w:val="Compact"/>
        <w:numPr>
          <w:ilvl w:val="1"/>
          <w:numId w:val="18"/>
        </w:numPr>
      </w:pPr>
      <w:r>
        <w:t>Ranged weapons fire 20% faster.</w:t>
      </w:r>
    </w:p>
    <w:p w14:paraId="5DDB7EBA" w14:textId="77777777" w:rsidR="00E545FC" w:rsidRDefault="00000000">
      <w:pPr>
        <w:pStyle w:val="Compact"/>
        <w:numPr>
          <w:ilvl w:val="0"/>
          <w:numId w:val="15"/>
        </w:numPr>
      </w:pPr>
      <w:r>
        <w:rPr>
          <w:b/>
          <w:bCs/>
        </w:rPr>
        <w:t>Bosmer Cuisine</w:t>
      </w:r>
      <w:r>
        <w:t>: Raw Meat is twice as nourishing.</w:t>
      </w:r>
    </w:p>
    <w:p w14:paraId="48999AD5" w14:textId="77777777" w:rsidR="00E545FC" w:rsidRDefault="00000000">
      <w:pPr>
        <w:pStyle w:val="Compact"/>
        <w:numPr>
          <w:ilvl w:val="0"/>
          <w:numId w:val="15"/>
        </w:numPr>
      </w:pPr>
      <w:r>
        <w:rPr>
          <w:b/>
          <w:bCs/>
        </w:rPr>
        <w:t>Active Power</w:t>
      </w:r>
      <w:r>
        <w:t>: You consume half your magicka to turn nearby animals into allies for 60 seconds and increase their damage by 1. The amount of additional damage equals the consumed magicka.</w:t>
      </w:r>
    </w:p>
    <w:p w14:paraId="47D5C17C" w14:textId="77777777" w:rsidR="00E545FC" w:rsidRDefault="00000000">
      <w:pPr>
        <w:pStyle w:val="Compact"/>
        <w:numPr>
          <w:ilvl w:val="0"/>
          <w:numId w:val="15"/>
        </w:numPr>
      </w:pPr>
      <w:r>
        <w:rPr>
          <w:b/>
          <w:bCs/>
        </w:rPr>
        <w:t>Unperked Skills</w:t>
      </w:r>
      <w:r>
        <w:t>:</w:t>
      </w:r>
    </w:p>
    <w:p w14:paraId="6E6C7F4C" w14:textId="77777777" w:rsidR="00E545FC" w:rsidRDefault="00000000">
      <w:pPr>
        <w:pStyle w:val="Compact"/>
        <w:numPr>
          <w:ilvl w:val="1"/>
          <w:numId w:val="19"/>
        </w:numPr>
      </w:pPr>
      <w:r>
        <w:t>You can sneak without perks.</w:t>
      </w:r>
    </w:p>
    <w:p w14:paraId="535C6ADD" w14:textId="77777777" w:rsidR="00E545FC" w:rsidRDefault="00000000">
      <w:pPr>
        <w:pStyle w:val="Compact"/>
        <w:numPr>
          <w:ilvl w:val="1"/>
          <w:numId w:val="19"/>
        </w:numPr>
      </w:pPr>
      <w:r>
        <w:t>You can create potions and poisons without perks.</w:t>
      </w:r>
    </w:p>
    <w:p w14:paraId="1B7C7BA0" w14:textId="77777777" w:rsidR="00E545FC" w:rsidRDefault="00000000">
      <w:pPr>
        <w:pStyle w:val="Compact"/>
        <w:numPr>
          <w:ilvl w:val="0"/>
          <w:numId w:val="15"/>
        </w:numPr>
      </w:pPr>
      <w:r>
        <w:rPr>
          <w:b/>
          <w:bCs/>
        </w:rPr>
        <w:t>Skill Boosts</w:t>
      </w:r>
      <w:r>
        <w:t>:</w:t>
      </w:r>
    </w:p>
    <w:p w14:paraId="119F6CB7" w14:textId="77777777" w:rsidR="00E545FC" w:rsidRDefault="00000000">
      <w:pPr>
        <w:pStyle w:val="Compact"/>
        <w:numPr>
          <w:ilvl w:val="1"/>
          <w:numId w:val="20"/>
        </w:numPr>
      </w:pPr>
      <w:r>
        <w:t>+15 Archery</w:t>
      </w:r>
    </w:p>
    <w:p w14:paraId="2C1A55D0" w14:textId="77777777" w:rsidR="00E545FC" w:rsidRDefault="00000000">
      <w:pPr>
        <w:pStyle w:val="Compact"/>
        <w:numPr>
          <w:ilvl w:val="1"/>
          <w:numId w:val="20"/>
        </w:numPr>
      </w:pPr>
      <w:r>
        <w:t>+5 Alchemy</w:t>
      </w:r>
    </w:p>
    <w:p w14:paraId="095AE249" w14:textId="77777777" w:rsidR="00E545FC" w:rsidRDefault="00000000">
      <w:pPr>
        <w:pStyle w:val="Compact"/>
        <w:numPr>
          <w:ilvl w:val="1"/>
          <w:numId w:val="20"/>
        </w:numPr>
      </w:pPr>
      <w:r>
        <w:t>+5 Light Armor</w:t>
      </w:r>
    </w:p>
    <w:p w14:paraId="7EA7B633" w14:textId="77777777" w:rsidR="00E545FC" w:rsidRDefault="00000000">
      <w:pPr>
        <w:pStyle w:val="Compact"/>
        <w:numPr>
          <w:ilvl w:val="1"/>
          <w:numId w:val="20"/>
        </w:numPr>
      </w:pPr>
      <w:r>
        <w:t>+5 Lockpicking</w:t>
      </w:r>
    </w:p>
    <w:p w14:paraId="0305BEC3" w14:textId="77777777" w:rsidR="00E545FC" w:rsidRDefault="00000000">
      <w:pPr>
        <w:pStyle w:val="Compact"/>
        <w:numPr>
          <w:ilvl w:val="1"/>
          <w:numId w:val="20"/>
        </w:numPr>
      </w:pPr>
      <w:r>
        <w:t>+5 Pickpocket</w:t>
      </w:r>
    </w:p>
    <w:p w14:paraId="0E73F89D" w14:textId="77777777" w:rsidR="00E545FC" w:rsidRDefault="00000000">
      <w:pPr>
        <w:pStyle w:val="Compact"/>
        <w:numPr>
          <w:ilvl w:val="1"/>
          <w:numId w:val="20"/>
        </w:numPr>
      </w:pPr>
      <w:r>
        <w:t>+5 Sneak</w:t>
      </w:r>
    </w:p>
    <w:p w14:paraId="1DB8ECEB" w14:textId="77777777" w:rsidR="00CB00DA" w:rsidRDefault="00CB00DA">
      <w:pPr>
        <w:rPr>
          <w:rFonts w:asciiTheme="majorHAnsi" w:eastAsiaTheme="majorEastAsia" w:hAnsiTheme="majorHAnsi" w:cstheme="majorBidi"/>
          <w:color w:val="365F91" w:themeColor="accent1" w:themeShade="BF"/>
          <w:sz w:val="32"/>
          <w:szCs w:val="32"/>
        </w:rPr>
      </w:pPr>
      <w:bookmarkStart w:id="4" w:name="breton"/>
      <w:bookmarkEnd w:id="3"/>
      <w:r>
        <w:br w:type="page"/>
      </w:r>
    </w:p>
    <w:p w14:paraId="1215543D" w14:textId="3FE3B58E" w:rsidR="00E545FC" w:rsidRDefault="00000000">
      <w:pPr>
        <w:pStyle w:val="Heading2"/>
      </w:pPr>
      <w:r>
        <w:lastRenderedPageBreak/>
        <w:t>Breton</w:t>
      </w:r>
    </w:p>
    <w:p w14:paraId="574D714A" w14:textId="77777777" w:rsidR="00E545FC" w:rsidRDefault="00000000">
      <w:pPr>
        <w:pStyle w:val="Compact"/>
        <w:numPr>
          <w:ilvl w:val="0"/>
          <w:numId w:val="21"/>
        </w:numPr>
      </w:pPr>
      <w:r>
        <w:rPr>
          <w:b/>
          <w:bCs/>
        </w:rPr>
        <w:t>Attributes</w:t>
      </w:r>
      <w:r>
        <w:t>:</w:t>
      </w:r>
    </w:p>
    <w:p w14:paraId="51000883" w14:textId="77777777" w:rsidR="00E545FC" w:rsidRDefault="00000000">
      <w:pPr>
        <w:pStyle w:val="Compact"/>
        <w:numPr>
          <w:ilvl w:val="1"/>
          <w:numId w:val="22"/>
        </w:numPr>
      </w:pPr>
      <w:r>
        <w:t>90 Health</w:t>
      </w:r>
    </w:p>
    <w:p w14:paraId="09536142" w14:textId="77777777" w:rsidR="00E545FC" w:rsidRDefault="00000000">
      <w:pPr>
        <w:pStyle w:val="Compact"/>
        <w:numPr>
          <w:ilvl w:val="1"/>
          <w:numId w:val="22"/>
        </w:numPr>
      </w:pPr>
      <w:r>
        <w:t>130 Magicka</w:t>
      </w:r>
    </w:p>
    <w:p w14:paraId="5EC6E862" w14:textId="77777777" w:rsidR="00E545FC" w:rsidRDefault="00000000">
      <w:pPr>
        <w:pStyle w:val="Compact"/>
        <w:numPr>
          <w:ilvl w:val="1"/>
          <w:numId w:val="22"/>
        </w:numPr>
      </w:pPr>
      <w:r>
        <w:t>80 Stamina</w:t>
      </w:r>
    </w:p>
    <w:p w14:paraId="0FCDD56A" w14:textId="77777777" w:rsidR="00E545FC" w:rsidRDefault="00000000">
      <w:pPr>
        <w:pStyle w:val="Compact"/>
        <w:numPr>
          <w:ilvl w:val="1"/>
          <w:numId w:val="22"/>
        </w:numPr>
      </w:pPr>
      <w:r>
        <w:t>90 Carry Weight</w:t>
      </w:r>
    </w:p>
    <w:p w14:paraId="668106DE" w14:textId="3E83ADA9" w:rsidR="00E545FC" w:rsidRDefault="00A92AA9">
      <w:pPr>
        <w:pStyle w:val="Compact"/>
        <w:numPr>
          <w:ilvl w:val="1"/>
          <w:numId w:val="22"/>
        </w:numPr>
      </w:pPr>
      <w:r>
        <w:t>5 Unarmed Damage</w:t>
      </w:r>
    </w:p>
    <w:p w14:paraId="7EF157CC" w14:textId="149B0F84" w:rsidR="00E545FC" w:rsidRDefault="00000000">
      <w:pPr>
        <w:pStyle w:val="Compact"/>
        <w:numPr>
          <w:ilvl w:val="1"/>
          <w:numId w:val="22"/>
        </w:numPr>
      </w:pPr>
      <w:r>
        <w:t>0.</w:t>
      </w:r>
      <w:r w:rsidR="006E46CB">
        <w:t>39</w:t>
      </w:r>
      <w:r>
        <w:t xml:space="preserve"> Magicka Rate</w:t>
      </w:r>
    </w:p>
    <w:p w14:paraId="0BC2358F" w14:textId="2042EC0B" w:rsidR="00E545FC" w:rsidRDefault="00000000">
      <w:pPr>
        <w:pStyle w:val="Compact"/>
        <w:numPr>
          <w:ilvl w:val="1"/>
          <w:numId w:val="22"/>
        </w:numPr>
      </w:pPr>
      <w:r>
        <w:t>0.7</w:t>
      </w:r>
      <w:r w:rsidR="006E46CB">
        <w:t>8</w:t>
      </w:r>
      <w:r>
        <w:t xml:space="preserve"> Stamina Rate</w:t>
      </w:r>
    </w:p>
    <w:p w14:paraId="348D5996" w14:textId="77777777" w:rsidR="00E545FC" w:rsidRDefault="00000000">
      <w:pPr>
        <w:pStyle w:val="Compact"/>
        <w:numPr>
          <w:ilvl w:val="0"/>
          <w:numId w:val="21"/>
        </w:numPr>
      </w:pPr>
      <w:r>
        <w:rPr>
          <w:b/>
          <w:bCs/>
        </w:rPr>
        <w:t>Breton Blood</w:t>
      </w:r>
      <w:r>
        <w:t>:</w:t>
      </w:r>
    </w:p>
    <w:p w14:paraId="2DB29088" w14:textId="23D3B676" w:rsidR="00E545FC" w:rsidRDefault="00D11C34">
      <w:pPr>
        <w:pStyle w:val="Compact"/>
        <w:numPr>
          <w:ilvl w:val="1"/>
          <w:numId w:val="23"/>
        </w:numPr>
      </w:pPr>
      <w:r w:rsidRPr="00D11C34">
        <w:t>You have a 20% chance to absorb the magicka from hostile spells</w:t>
      </w:r>
      <w:r>
        <w:t>.</w:t>
      </w:r>
    </w:p>
    <w:p w14:paraId="365F7E5C" w14:textId="77777777" w:rsidR="00E545FC" w:rsidRDefault="00000000">
      <w:pPr>
        <w:pStyle w:val="Compact"/>
        <w:numPr>
          <w:ilvl w:val="0"/>
          <w:numId w:val="21"/>
        </w:numPr>
      </w:pPr>
      <w:r>
        <w:rPr>
          <w:b/>
          <w:bCs/>
        </w:rPr>
        <w:t>Breton Heritage</w:t>
      </w:r>
      <w:r>
        <w:t>:</w:t>
      </w:r>
    </w:p>
    <w:p w14:paraId="087F57CE" w14:textId="77777777" w:rsidR="00E545FC" w:rsidRDefault="00000000">
      <w:pPr>
        <w:pStyle w:val="Compact"/>
        <w:numPr>
          <w:ilvl w:val="1"/>
          <w:numId w:val="24"/>
        </w:numPr>
      </w:pPr>
      <w:r>
        <w:t>Spell cost penalty from worn armor is 35% lower.</w:t>
      </w:r>
    </w:p>
    <w:p w14:paraId="18583F26" w14:textId="0B0253D6" w:rsidR="00E545FC" w:rsidRDefault="00000000">
      <w:pPr>
        <w:pStyle w:val="Compact"/>
        <w:numPr>
          <w:ilvl w:val="1"/>
          <w:numId w:val="24"/>
        </w:numPr>
      </w:pPr>
      <w:r>
        <w:t xml:space="preserve">Weapon enchantments consume </w:t>
      </w:r>
      <w:r w:rsidR="00D11C34">
        <w:t>2</w:t>
      </w:r>
      <w:r>
        <w:t>0% less charges.</w:t>
      </w:r>
    </w:p>
    <w:p w14:paraId="0C7B48F5" w14:textId="00F4398C" w:rsidR="00E545FC" w:rsidRDefault="00000000">
      <w:pPr>
        <w:pStyle w:val="Compact"/>
        <w:numPr>
          <w:ilvl w:val="0"/>
          <w:numId w:val="21"/>
        </w:numPr>
      </w:pPr>
      <w:r>
        <w:rPr>
          <w:b/>
          <w:bCs/>
        </w:rPr>
        <w:t>Active Power</w:t>
      </w:r>
      <w:r>
        <w:t xml:space="preserve">: </w:t>
      </w:r>
      <w:r w:rsidR="00D11C34" w:rsidRPr="00D11C34">
        <w:t>You consume half your magicka to reduce damage taken from magic by 0% and increase armor rating by 1 for 60 seconds. The damage reduction equals a fifth of the consumed magicka and the armor rating increase equals the consumed magicka.</w:t>
      </w:r>
    </w:p>
    <w:p w14:paraId="70AAA2A9" w14:textId="77777777" w:rsidR="00E545FC" w:rsidRDefault="00000000">
      <w:pPr>
        <w:pStyle w:val="Compact"/>
        <w:numPr>
          <w:ilvl w:val="0"/>
          <w:numId w:val="21"/>
        </w:numPr>
      </w:pPr>
      <w:r>
        <w:rPr>
          <w:b/>
          <w:bCs/>
        </w:rPr>
        <w:t>Unperked Skills</w:t>
      </w:r>
      <w:r>
        <w:t>:</w:t>
      </w:r>
    </w:p>
    <w:p w14:paraId="5D2F2E6B" w14:textId="77777777" w:rsidR="00E545FC" w:rsidRDefault="00000000">
      <w:pPr>
        <w:pStyle w:val="Compact"/>
        <w:numPr>
          <w:ilvl w:val="1"/>
          <w:numId w:val="25"/>
        </w:numPr>
      </w:pPr>
      <w:r>
        <w:t>You can create potions and poisons without perks.</w:t>
      </w:r>
    </w:p>
    <w:p w14:paraId="7614B6FA" w14:textId="77777777" w:rsidR="00E545FC" w:rsidRDefault="00000000">
      <w:pPr>
        <w:pStyle w:val="Compact"/>
        <w:numPr>
          <w:ilvl w:val="1"/>
          <w:numId w:val="25"/>
        </w:numPr>
      </w:pPr>
      <w:r>
        <w:t>You can recharge enchantments without perks.</w:t>
      </w:r>
    </w:p>
    <w:p w14:paraId="13BC9B8B" w14:textId="77777777" w:rsidR="00E545FC" w:rsidRDefault="00000000">
      <w:pPr>
        <w:pStyle w:val="Compact"/>
        <w:numPr>
          <w:ilvl w:val="0"/>
          <w:numId w:val="21"/>
        </w:numPr>
      </w:pPr>
      <w:r>
        <w:rPr>
          <w:b/>
          <w:bCs/>
        </w:rPr>
        <w:t>Skill Boosts</w:t>
      </w:r>
      <w:r>
        <w:t>:</w:t>
      </w:r>
    </w:p>
    <w:p w14:paraId="45A7EDC0" w14:textId="77777777" w:rsidR="00E545FC" w:rsidRDefault="00000000">
      <w:pPr>
        <w:pStyle w:val="Compact"/>
        <w:numPr>
          <w:ilvl w:val="1"/>
          <w:numId w:val="26"/>
        </w:numPr>
      </w:pPr>
      <w:r>
        <w:t>+15 Conjuration</w:t>
      </w:r>
    </w:p>
    <w:p w14:paraId="5658B8D0" w14:textId="77777777" w:rsidR="00E545FC" w:rsidRDefault="00000000">
      <w:pPr>
        <w:pStyle w:val="Compact"/>
        <w:numPr>
          <w:ilvl w:val="1"/>
          <w:numId w:val="26"/>
        </w:numPr>
      </w:pPr>
      <w:r>
        <w:t>+5 Alchemy</w:t>
      </w:r>
    </w:p>
    <w:p w14:paraId="24B6EA24" w14:textId="77777777" w:rsidR="00E545FC" w:rsidRDefault="00000000">
      <w:pPr>
        <w:pStyle w:val="Compact"/>
        <w:numPr>
          <w:ilvl w:val="1"/>
          <w:numId w:val="26"/>
        </w:numPr>
      </w:pPr>
      <w:r>
        <w:t>+5 Alteration</w:t>
      </w:r>
    </w:p>
    <w:p w14:paraId="1841341B" w14:textId="77777777" w:rsidR="00E545FC" w:rsidRDefault="00000000">
      <w:pPr>
        <w:pStyle w:val="Compact"/>
        <w:numPr>
          <w:ilvl w:val="1"/>
          <w:numId w:val="26"/>
        </w:numPr>
      </w:pPr>
      <w:r>
        <w:t>+5 Illusion</w:t>
      </w:r>
    </w:p>
    <w:p w14:paraId="1878BF29" w14:textId="77777777" w:rsidR="00E545FC" w:rsidRDefault="00000000">
      <w:pPr>
        <w:pStyle w:val="Compact"/>
        <w:numPr>
          <w:ilvl w:val="1"/>
          <w:numId w:val="26"/>
        </w:numPr>
      </w:pPr>
      <w:r>
        <w:t>+5 Restoration</w:t>
      </w:r>
    </w:p>
    <w:p w14:paraId="6B4A4914" w14:textId="77777777" w:rsidR="00E545FC" w:rsidRDefault="00000000">
      <w:pPr>
        <w:pStyle w:val="Compact"/>
        <w:numPr>
          <w:ilvl w:val="1"/>
          <w:numId w:val="26"/>
        </w:numPr>
      </w:pPr>
      <w:r>
        <w:t>+5 Speech</w:t>
      </w:r>
    </w:p>
    <w:p w14:paraId="09FDB627" w14:textId="77777777" w:rsidR="00CB00DA" w:rsidRDefault="00CB00DA">
      <w:pPr>
        <w:rPr>
          <w:rFonts w:asciiTheme="majorHAnsi" w:eastAsiaTheme="majorEastAsia" w:hAnsiTheme="majorHAnsi" w:cstheme="majorBidi"/>
          <w:color w:val="365F91" w:themeColor="accent1" w:themeShade="BF"/>
          <w:sz w:val="32"/>
          <w:szCs w:val="32"/>
        </w:rPr>
      </w:pPr>
      <w:bookmarkStart w:id="5" w:name="dunmer"/>
      <w:bookmarkEnd w:id="4"/>
      <w:r>
        <w:br w:type="page"/>
      </w:r>
    </w:p>
    <w:p w14:paraId="1BE28585" w14:textId="5A65AF2A" w:rsidR="00E545FC" w:rsidRDefault="00000000">
      <w:pPr>
        <w:pStyle w:val="Heading2"/>
      </w:pPr>
      <w:r>
        <w:lastRenderedPageBreak/>
        <w:t>Dunmer</w:t>
      </w:r>
    </w:p>
    <w:p w14:paraId="5C28FF87" w14:textId="77777777" w:rsidR="00E545FC" w:rsidRDefault="00000000">
      <w:pPr>
        <w:pStyle w:val="Compact"/>
        <w:numPr>
          <w:ilvl w:val="0"/>
          <w:numId w:val="27"/>
        </w:numPr>
      </w:pPr>
      <w:r>
        <w:rPr>
          <w:b/>
          <w:bCs/>
        </w:rPr>
        <w:t>Attributes</w:t>
      </w:r>
      <w:r>
        <w:t>:</w:t>
      </w:r>
    </w:p>
    <w:p w14:paraId="2BDFD16F" w14:textId="77777777" w:rsidR="00E545FC" w:rsidRDefault="00000000">
      <w:pPr>
        <w:pStyle w:val="Compact"/>
        <w:numPr>
          <w:ilvl w:val="1"/>
          <w:numId w:val="28"/>
        </w:numPr>
      </w:pPr>
      <w:r>
        <w:t>100 Health</w:t>
      </w:r>
    </w:p>
    <w:p w14:paraId="44725EAC" w14:textId="77777777" w:rsidR="00E545FC" w:rsidRDefault="00000000">
      <w:pPr>
        <w:pStyle w:val="Compact"/>
        <w:numPr>
          <w:ilvl w:val="1"/>
          <w:numId w:val="28"/>
        </w:numPr>
      </w:pPr>
      <w:r>
        <w:t>100 Magicka</w:t>
      </w:r>
    </w:p>
    <w:p w14:paraId="72A6D408" w14:textId="77777777" w:rsidR="00E545FC" w:rsidRDefault="00000000">
      <w:pPr>
        <w:pStyle w:val="Compact"/>
        <w:numPr>
          <w:ilvl w:val="1"/>
          <w:numId w:val="28"/>
        </w:numPr>
      </w:pPr>
      <w:r>
        <w:t>100 Stamina</w:t>
      </w:r>
    </w:p>
    <w:p w14:paraId="05213829" w14:textId="77777777" w:rsidR="00E545FC" w:rsidRDefault="00000000">
      <w:pPr>
        <w:pStyle w:val="Compact"/>
        <w:numPr>
          <w:ilvl w:val="1"/>
          <w:numId w:val="28"/>
        </w:numPr>
      </w:pPr>
      <w:r>
        <w:t>100 Carry Weight</w:t>
      </w:r>
    </w:p>
    <w:p w14:paraId="66743D1B" w14:textId="03676A55" w:rsidR="00E545FC" w:rsidRDefault="00A92AA9">
      <w:pPr>
        <w:pStyle w:val="Compact"/>
        <w:numPr>
          <w:ilvl w:val="1"/>
          <w:numId w:val="28"/>
        </w:numPr>
      </w:pPr>
      <w:r>
        <w:t>6 Unarmed Damage</w:t>
      </w:r>
    </w:p>
    <w:p w14:paraId="14592833" w14:textId="61277691" w:rsidR="00E545FC" w:rsidRDefault="00000000">
      <w:pPr>
        <w:pStyle w:val="Compact"/>
        <w:numPr>
          <w:ilvl w:val="1"/>
          <w:numId w:val="28"/>
        </w:numPr>
      </w:pPr>
      <w:r>
        <w:t>0.3</w:t>
      </w:r>
      <w:r w:rsidR="006E46CB">
        <w:t>6</w:t>
      </w:r>
      <w:r>
        <w:t xml:space="preserve"> Magicka Rate</w:t>
      </w:r>
    </w:p>
    <w:p w14:paraId="3B67FBE1" w14:textId="41FC8985" w:rsidR="00E545FC" w:rsidRDefault="00000000">
      <w:pPr>
        <w:pStyle w:val="Compact"/>
        <w:numPr>
          <w:ilvl w:val="1"/>
          <w:numId w:val="28"/>
        </w:numPr>
      </w:pPr>
      <w:r>
        <w:t>0.8 Stamina Rate</w:t>
      </w:r>
    </w:p>
    <w:p w14:paraId="1F36A7EE" w14:textId="77777777" w:rsidR="00E545FC" w:rsidRDefault="00000000">
      <w:pPr>
        <w:pStyle w:val="Compact"/>
        <w:numPr>
          <w:ilvl w:val="0"/>
          <w:numId w:val="27"/>
        </w:numPr>
      </w:pPr>
      <w:r>
        <w:rPr>
          <w:b/>
          <w:bCs/>
        </w:rPr>
        <w:t>Dunmer Blood</w:t>
      </w:r>
      <w:r>
        <w:t>:</w:t>
      </w:r>
    </w:p>
    <w:p w14:paraId="0ED509FD" w14:textId="77777777" w:rsidR="00E545FC" w:rsidRDefault="00000000">
      <w:pPr>
        <w:pStyle w:val="Compact"/>
        <w:numPr>
          <w:ilvl w:val="1"/>
          <w:numId w:val="29"/>
        </w:numPr>
      </w:pPr>
      <w:r>
        <w:t>Fire deals 60% less damage to you.</w:t>
      </w:r>
    </w:p>
    <w:p w14:paraId="1DECEF0D" w14:textId="77777777" w:rsidR="00E545FC" w:rsidRDefault="00000000">
      <w:pPr>
        <w:pStyle w:val="Compact"/>
        <w:numPr>
          <w:ilvl w:val="0"/>
          <w:numId w:val="27"/>
        </w:numPr>
      </w:pPr>
      <w:r>
        <w:rPr>
          <w:b/>
          <w:bCs/>
        </w:rPr>
        <w:t>Dunmer Heritage</w:t>
      </w:r>
      <w:r>
        <w:t>:</w:t>
      </w:r>
    </w:p>
    <w:p w14:paraId="259B8BC8" w14:textId="77777777" w:rsidR="00E545FC" w:rsidRDefault="00000000">
      <w:pPr>
        <w:pStyle w:val="Compact"/>
        <w:numPr>
          <w:ilvl w:val="1"/>
          <w:numId w:val="30"/>
        </w:numPr>
      </w:pPr>
      <w:r>
        <w:t>Movement speed is increased by 5%.</w:t>
      </w:r>
    </w:p>
    <w:p w14:paraId="5B4E4B20" w14:textId="0B1FE6AE" w:rsidR="00E545FC" w:rsidRDefault="00000000" w:rsidP="00A95F95">
      <w:pPr>
        <w:pStyle w:val="Compact"/>
        <w:numPr>
          <w:ilvl w:val="1"/>
          <w:numId w:val="30"/>
        </w:numPr>
      </w:pPr>
      <w:r>
        <w:t>You can pray at a shrine of Azura, Boethiah or Mephala to receive their blessing.</w:t>
      </w:r>
      <w:r w:rsidR="00A95F95">
        <w:t xml:space="preserve"> These blessings stack with all other blessings.</w:t>
      </w:r>
    </w:p>
    <w:p w14:paraId="39478CAD" w14:textId="7450FC32" w:rsidR="00A95F95" w:rsidRDefault="00A95F95" w:rsidP="00A95F95">
      <w:pPr>
        <w:pStyle w:val="Compact"/>
        <w:numPr>
          <w:ilvl w:val="2"/>
          <w:numId w:val="30"/>
        </w:numPr>
      </w:pPr>
      <w:r w:rsidRPr="00A95F95">
        <w:t>Spells are 10% stronger, but melee weapons deal 10% less damage.</w:t>
      </w:r>
    </w:p>
    <w:p w14:paraId="374ACB08" w14:textId="6545DC80" w:rsidR="00A95F95" w:rsidRDefault="00A95F95" w:rsidP="00A95F95">
      <w:pPr>
        <w:pStyle w:val="Compact"/>
        <w:numPr>
          <w:ilvl w:val="2"/>
          <w:numId w:val="30"/>
        </w:numPr>
      </w:pPr>
      <w:r w:rsidRPr="00A95F95">
        <w:t>Ranged weapons deal 10% more damage, but spells are 10% weaker.</w:t>
      </w:r>
    </w:p>
    <w:p w14:paraId="752EF30D" w14:textId="178A01DD" w:rsidR="00A95F95" w:rsidRDefault="00A95F95" w:rsidP="00A95F95">
      <w:pPr>
        <w:pStyle w:val="Compact"/>
        <w:numPr>
          <w:ilvl w:val="2"/>
          <w:numId w:val="30"/>
        </w:numPr>
      </w:pPr>
      <w:r w:rsidRPr="00A95F95">
        <w:t>Melee weapons deal 10% more damage, but ranged weapons deal 10% less damage.</w:t>
      </w:r>
    </w:p>
    <w:p w14:paraId="03DD23E3" w14:textId="77777777" w:rsidR="00E545FC" w:rsidRDefault="00000000">
      <w:pPr>
        <w:pStyle w:val="Compact"/>
        <w:numPr>
          <w:ilvl w:val="0"/>
          <w:numId w:val="27"/>
        </w:numPr>
      </w:pPr>
      <w:r>
        <w:rPr>
          <w:b/>
          <w:bCs/>
        </w:rPr>
        <w:t>Active Power</w:t>
      </w:r>
      <w:r>
        <w:t>: You consume half your magicka to halve damage taken for 1 seconds. The duration equals a tenth of the consumed magicka.</w:t>
      </w:r>
    </w:p>
    <w:p w14:paraId="55B669D8" w14:textId="77777777" w:rsidR="00E545FC" w:rsidRDefault="00000000">
      <w:pPr>
        <w:pStyle w:val="Compact"/>
        <w:numPr>
          <w:ilvl w:val="0"/>
          <w:numId w:val="27"/>
        </w:numPr>
      </w:pPr>
      <w:r>
        <w:rPr>
          <w:b/>
          <w:bCs/>
        </w:rPr>
        <w:t>Unperked Skills</w:t>
      </w:r>
      <w:r>
        <w:t>:</w:t>
      </w:r>
    </w:p>
    <w:p w14:paraId="52076E04" w14:textId="77777777" w:rsidR="00E545FC" w:rsidRDefault="00000000">
      <w:pPr>
        <w:pStyle w:val="Compact"/>
        <w:numPr>
          <w:ilvl w:val="1"/>
          <w:numId w:val="31"/>
        </w:numPr>
      </w:pPr>
      <w:r>
        <w:t>You can sneak without perks.</w:t>
      </w:r>
    </w:p>
    <w:p w14:paraId="02147489" w14:textId="77777777" w:rsidR="00E545FC" w:rsidRDefault="00000000">
      <w:pPr>
        <w:pStyle w:val="Compact"/>
        <w:numPr>
          <w:ilvl w:val="1"/>
          <w:numId w:val="31"/>
        </w:numPr>
      </w:pPr>
      <w:r>
        <w:t>You can create potions and poisons without perks.</w:t>
      </w:r>
    </w:p>
    <w:p w14:paraId="65C76084" w14:textId="77777777" w:rsidR="00E545FC" w:rsidRDefault="00000000">
      <w:pPr>
        <w:pStyle w:val="Compact"/>
        <w:numPr>
          <w:ilvl w:val="1"/>
          <w:numId w:val="31"/>
        </w:numPr>
      </w:pPr>
      <w:r>
        <w:t>You can recharge enchantments without perks.</w:t>
      </w:r>
    </w:p>
    <w:p w14:paraId="2CCEA35D" w14:textId="77777777" w:rsidR="00E545FC" w:rsidRDefault="00000000">
      <w:pPr>
        <w:pStyle w:val="Compact"/>
        <w:numPr>
          <w:ilvl w:val="0"/>
          <w:numId w:val="27"/>
        </w:numPr>
      </w:pPr>
      <w:r>
        <w:rPr>
          <w:b/>
          <w:bCs/>
        </w:rPr>
        <w:t>Skill Boosts</w:t>
      </w:r>
      <w:r>
        <w:t>:</w:t>
      </w:r>
    </w:p>
    <w:p w14:paraId="0E5DF77C" w14:textId="77777777" w:rsidR="00E545FC" w:rsidRDefault="00000000">
      <w:pPr>
        <w:pStyle w:val="Compact"/>
        <w:numPr>
          <w:ilvl w:val="1"/>
          <w:numId w:val="32"/>
        </w:numPr>
      </w:pPr>
      <w:r>
        <w:t>+10 Destruction</w:t>
      </w:r>
    </w:p>
    <w:p w14:paraId="45EC1B93" w14:textId="77777777" w:rsidR="00E545FC" w:rsidRDefault="00000000">
      <w:pPr>
        <w:pStyle w:val="Compact"/>
        <w:numPr>
          <w:ilvl w:val="1"/>
          <w:numId w:val="32"/>
        </w:numPr>
      </w:pPr>
      <w:r>
        <w:t>+10 One-Handed</w:t>
      </w:r>
    </w:p>
    <w:p w14:paraId="0DEAB3D7" w14:textId="77777777" w:rsidR="00E545FC" w:rsidRDefault="00000000">
      <w:pPr>
        <w:pStyle w:val="Compact"/>
        <w:numPr>
          <w:ilvl w:val="1"/>
          <w:numId w:val="32"/>
        </w:numPr>
      </w:pPr>
      <w:r>
        <w:t>+5 Alteration</w:t>
      </w:r>
    </w:p>
    <w:p w14:paraId="000205FE" w14:textId="77777777" w:rsidR="00E545FC" w:rsidRDefault="00000000">
      <w:pPr>
        <w:pStyle w:val="Compact"/>
        <w:numPr>
          <w:ilvl w:val="1"/>
          <w:numId w:val="32"/>
        </w:numPr>
      </w:pPr>
      <w:r>
        <w:t>+5 Illusion</w:t>
      </w:r>
    </w:p>
    <w:p w14:paraId="68AC8E4E" w14:textId="77777777" w:rsidR="00E545FC" w:rsidRDefault="00000000">
      <w:pPr>
        <w:pStyle w:val="Compact"/>
        <w:numPr>
          <w:ilvl w:val="1"/>
          <w:numId w:val="32"/>
        </w:numPr>
      </w:pPr>
      <w:r>
        <w:t>+5 Light Armor</w:t>
      </w:r>
    </w:p>
    <w:p w14:paraId="3EDC268C" w14:textId="77777777" w:rsidR="00E545FC" w:rsidRDefault="00000000">
      <w:pPr>
        <w:pStyle w:val="Compact"/>
        <w:numPr>
          <w:ilvl w:val="1"/>
          <w:numId w:val="32"/>
        </w:numPr>
      </w:pPr>
      <w:r>
        <w:t>+5 Sneak</w:t>
      </w:r>
    </w:p>
    <w:p w14:paraId="2374CC59" w14:textId="77777777" w:rsidR="00CB00DA" w:rsidRDefault="00CB00DA">
      <w:pPr>
        <w:rPr>
          <w:rFonts w:asciiTheme="majorHAnsi" w:eastAsiaTheme="majorEastAsia" w:hAnsiTheme="majorHAnsi" w:cstheme="majorBidi"/>
          <w:color w:val="365F91" w:themeColor="accent1" w:themeShade="BF"/>
          <w:sz w:val="32"/>
          <w:szCs w:val="32"/>
        </w:rPr>
      </w:pPr>
      <w:bookmarkStart w:id="6" w:name="imperial"/>
      <w:bookmarkEnd w:id="5"/>
      <w:r>
        <w:br w:type="page"/>
      </w:r>
    </w:p>
    <w:p w14:paraId="1EBF92E4" w14:textId="6541AC1D" w:rsidR="00E545FC" w:rsidRDefault="00000000">
      <w:pPr>
        <w:pStyle w:val="Heading2"/>
      </w:pPr>
      <w:r>
        <w:lastRenderedPageBreak/>
        <w:t>Imperial</w:t>
      </w:r>
    </w:p>
    <w:p w14:paraId="3672F9FD" w14:textId="77777777" w:rsidR="00E545FC" w:rsidRDefault="00000000">
      <w:pPr>
        <w:pStyle w:val="Compact"/>
        <w:numPr>
          <w:ilvl w:val="0"/>
          <w:numId w:val="33"/>
        </w:numPr>
      </w:pPr>
      <w:r>
        <w:rPr>
          <w:b/>
          <w:bCs/>
        </w:rPr>
        <w:t>Attributes</w:t>
      </w:r>
      <w:r>
        <w:t>:</w:t>
      </w:r>
    </w:p>
    <w:p w14:paraId="73ED2B7C" w14:textId="793248D4" w:rsidR="00E545FC" w:rsidRDefault="007C2FBA">
      <w:pPr>
        <w:pStyle w:val="Compact"/>
        <w:numPr>
          <w:ilvl w:val="1"/>
          <w:numId w:val="34"/>
        </w:numPr>
      </w:pPr>
      <w:r>
        <w:t>105 Health</w:t>
      </w:r>
    </w:p>
    <w:p w14:paraId="6CAA264F" w14:textId="11F71E4C" w:rsidR="00E545FC" w:rsidRDefault="00000000">
      <w:pPr>
        <w:pStyle w:val="Compact"/>
        <w:numPr>
          <w:ilvl w:val="1"/>
          <w:numId w:val="34"/>
        </w:numPr>
      </w:pPr>
      <w:r>
        <w:t>1</w:t>
      </w:r>
      <w:r w:rsidR="007C2FBA">
        <w:t>05</w:t>
      </w:r>
      <w:r>
        <w:t xml:space="preserve"> Magicka</w:t>
      </w:r>
    </w:p>
    <w:p w14:paraId="568CA50D" w14:textId="78C852B0" w:rsidR="00E545FC" w:rsidRDefault="00000000">
      <w:pPr>
        <w:pStyle w:val="Compact"/>
        <w:numPr>
          <w:ilvl w:val="1"/>
          <w:numId w:val="34"/>
        </w:numPr>
      </w:pPr>
      <w:r>
        <w:t>1</w:t>
      </w:r>
      <w:r w:rsidR="007C2FBA">
        <w:t>05</w:t>
      </w:r>
      <w:r>
        <w:t xml:space="preserve"> Stamina</w:t>
      </w:r>
    </w:p>
    <w:p w14:paraId="6CA4C367" w14:textId="77777777" w:rsidR="00E545FC" w:rsidRDefault="00000000">
      <w:pPr>
        <w:pStyle w:val="Compact"/>
        <w:numPr>
          <w:ilvl w:val="1"/>
          <w:numId w:val="34"/>
        </w:numPr>
      </w:pPr>
      <w:r>
        <w:t>110 Carry Weight</w:t>
      </w:r>
    </w:p>
    <w:p w14:paraId="07E944E7" w14:textId="573E78B4" w:rsidR="00E545FC" w:rsidRDefault="00A92AA9">
      <w:pPr>
        <w:pStyle w:val="Compact"/>
        <w:numPr>
          <w:ilvl w:val="1"/>
          <w:numId w:val="34"/>
        </w:numPr>
      </w:pPr>
      <w:r>
        <w:t>6.5 Unarmed Damage</w:t>
      </w:r>
    </w:p>
    <w:p w14:paraId="1B04F669" w14:textId="60E2C66D" w:rsidR="00E545FC" w:rsidRDefault="00000000">
      <w:pPr>
        <w:pStyle w:val="Compact"/>
        <w:numPr>
          <w:ilvl w:val="1"/>
          <w:numId w:val="34"/>
        </w:numPr>
      </w:pPr>
      <w:r>
        <w:t>0.3</w:t>
      </w:r>
      <w:r w:rsidR="006E46CB">
        <w:t>65</w:t>
      </w:r>
      <w:r>
        <w:t xml:space="preserve"> Magicka Rate</w:t>
      </w:r>
    </w:p>
    <w:p w14:paraId="286DDF3B" w14:textId="02FBE6A2" w:rsidR="00E545FC" w:rsidRDefault="00000000">
      <w:pPr>
        <w:pStyle w:val="Compact"/>
        <w:numPr>
          <w:ilvl w:val="1"/>
          <w:numId w:val="34"/>
        </w:numPr>
      </w:pPr>
      <w:r>
        <w:t>0.8</w:t>
      </w:r>
      <w:r w:rsidR="006E46CB">
        <w:t>05</w:t>
      </w:r>
      <w:r>
        <w:t xml:space="preserve"> Stamina Rate</w:t>
      </w:r>
    </w:p>
    <w:p w14:paraId="1A19A00B" w14:textId="77777777" w:rsidR="00E545FC" w:rsidRDefault="00000000">
      <w:pPr>
        <w:pStyle w:val="Compact"/>
        <w:numPr>
          <w:ilvl w:val="0"/>
          <w:numId w:val="33"/>
        </w:numPr>
      </w:pPr>
      <w:r>
        <w:rPr>
          <w:b/>
          <w:bCs/>
        </w:rPr>
        <w:t>Imperial Heritage</w:t>
      </w:r>
      <w:r>
        <w:t>:</w:t>
      </w:r>
    </w:p>
    <w:p w14:paraId="641D9605" w14:textId="77777777" w:rsidR="00E545FC" w:rsidRDefault="00000000">
      <w:pPr>
        <w:pStyle w:val="Compact"/>
        <w:numPr>
          <w:ilvl w:val="1"/>
          <w:numId w:val="35"/>
        </w:numPr>
      </w:pPr>
      <w:r>
        <w:t>You restore 1 magicka and stamina each second.</w:t>
      </w:r>
    </w:p>
    <w:p w14:paraId="5E11175B" w14:textId="77777777" w:rsidR="00E545FC" w:rsidRDefault="00000000">
      <w:pPr>
        <w:pStyle w:val="Compact"/>
        <w:numPr>
          <w:ilvl w:val="1"/>
          <w:numId w:val="35"/>
        </w:numPr>
      </w:pPr>
      <w:r>
        <w:t>You haggle 15% better prices.</w:t>
      </w:r>
    </w:p>
    <w:p w14:paraId="50B9DA38" w14:textId="77777777" w:rsidR="00E545FC" w:rsidRDefault="00000000">
      <w:pPr>
        <w:pStyle w:val="Compact"/>
        <w:numPr>
          <w:ilvl w:val="0"/>
          <w:numId w:val="33"/>
        </w:numPr>
      </w:pPr>
      <w:r>
        <w:rPr>
          <w:b/>
          <w:bCs/>
        </w:rPr>
        <w:t>Active Power</w:t>
      </w:r>
      <w:r>
        <w:t>: You consume half your stamina to calm nearby people up to level 0, increasing their health and stamina by 0 for 60 seconds. The maximum level equals a quarter of the consumed stamina, and the health and stamina increase is ten times as large.</w:t>
      </w:r>
    </w:p>
    <w:p w14:paraId="04F58039" w14:textId="77777777" w:rsidR="00E545FC" w:rsidRDefault="00000000">
      <w:pPr>
        <w:pStyle w:val="Compact"/>
        <w:numPr>
          <w:ilvl w:val="0"/>
          <w:numId w:val="33"/>
        </w:numPr>
      </w:pPr>
      <w:r>
        <w:rPr>
          <w:b/>
          <w:bCs/>
        </w:rPr>
        <w:t>Skill Boosts</w:t>
      </w:r>
      <w:r>
        <w:t>:</w:t>
      </w:r>
    </w:p>
    <w:p w14:paraId="5944B112" w14:textId="77777777" w:rsidR="00E545FC" w:rsidRDefault="00000000">
      <w:pPr>
        <w:pStyle w:val="Compact"/>
        <w:numPr>
          <w:ilvl w:val="1"/>
          <w:numId w:val="36"/>
        </w:numPr>
      </w:pPr>
      <w:r>
        <w:t>+10 Restoration</w:t>
      </w:r>
    </w:p>
    <w:p w14:paraId="3B49D961" w14:textId="77777777" w:rsidR="00E545FC" w:rsidRDefault="00000000">
      <w:pPr>
        <w:pStyle w:val="Compact"/>
        <w:numPr>
          <w:ilvl w:val="1"/>
          <w:numId w:val="36"/>
        </w:numPr>
      </w:pPr>
      <w:r>
        <w:t>+10 Speech</w:t>
      </w:r>
    </w:p>
    <w:p w14:paraId="1B252FEA" w14:textId="77777777" w:rsidR="00E545FC" w:rsidRDefault="00000000">
      <w:pPr>
        <w:pStyle w:val="Compact"/>
        <w:numPr>
          <w:ilvl w:val="1"/>
          <w:numId w:val="36"/>
        </w:numPr>
      </w:pPr>
      <w:r>
        <w:t>+5 Block</w:t>
      </w:r>
    </w:p>
    <w:p w14:paraId="7CABD708" w14:textId="77777777" w:rsidR="00E545FC" w:rsidRDefault="00000000">
      <w:pPr>
        <w:pStyle w:val="Compact"/>
        <w:numPr>
          <w:ilvl w:val="1"/>
          <w:numId w:val="36"/>
        </w:numPr>
      </w:pPr>
      <w:r>
        <w:t>+5 Destruction</w:t>
      </w:r>
    </w:p>
    <w:p w14:paraId="6765427E" w14:textId="77777777" w:rsidR="00E545FC" w:rsidRDefault="00000000">
      <w:pPr>
        <w:pStyle w:val="Compact"/>
        <w:numPr>
          <w:ilvl w:val="1"/>
          <w:numId w:val="36"/>
        </w:numPr>
      </w:pPr>
      <w:r>
        <w:t>+5 Heavy Armor</w:t>
      </w:r>
    </w:p>
    <w:p w14:paraId="32B4CDE4" w14:textId="77777777" w:rsidR="00E545FC" w:rsidRDefault="00000000">
      <w:pPr>
        <w:pStyle w:val="Compact"/>
        <w:numPr>
          <w:ilvl w:val="1"/>
          <w:numId w:val="36"/>
        </w:numPr>
      </w:pPr>
      <w:r>
        <w:t>+5 One-Handed</w:t>
      </w:r>
    </w:p>
    <w:p w14:paraId="18D3CA84" w14:textId="77777777" w:rsidR="00CB00DA" w:rsidRDefault="00CB00DA">
      <w:pPr>
        <w:rPr>
          <w:rFonts w:asciiTheme="majorHAnsi" w:eastAsiaTheme="majorEastAsia" w:hAnsiTheme="majorHAnsi" w:cstheme="majorBidi"/>
          <w:color w:val="365F91" w:themeColor="accent1" w:themeShade="BF"/>
          <w:sz w:val="32"/>
          <w:szCs w:val="32"/>
        </w:rPr>
      </w:pPr>
      <w:bookmarkStart w:id="7" w:name="khajiit"/>
      <w:bookmarkEnd w:id="6"/>
      <w:r>
        <w:br w:type="page"/>
      </w:r>
    </w:p>
    <w:p w14:paraId="5D4B6FCE" w14:textId="52D036D1" w:rsidR="00E545FC" w:rsidRDefault="00000000">
      <w:pPr>
        <w:pStyle w:val="Heading2"/>
      </w:pPr>
      <w:r>
        <w:lastRenderedPageBreak/>
        <w:t>Khajiit</w:t>
      </w:r>
    </w:p>
    <w:p w14:paraId="320D12B8" w14:textId="77777777" w:rsidR="00E545FC" w:rsidRDefault="00000000">
      <w:pPr>
        <w:pStyle w:val="Compact"/>
        <w:numPr>
          <w:ilvl w:val="0"/>
          <w:numId w:val="37"/>
        </w:numPr>
      </w:pPr>
      <w:r>
        <w:rPr>
          <w:b/>
          <w:bCs/>
        </w:rPr>
        <w:t>Attributes</w:t>
      </w:r>
      <w:r>
        <w:t>:</w:t>
      </w:r>
    </w:p>
    <w:p w14:paraId="3A93F15D" w14:textId="77777777" w:rsidR="00E545FC" w:rsidRDefault="00000000">
      <w:pPr>
        <w:pStyle w:val="Compact"/>
        <w:numPr>
          <w:ilvl w:val="1"/>
          <w:numId w:val="38"/>
        </w:numPr>
      </w:pPr>
      <w:r>
        <w:t>110 Health</w:t>
      </w:r>
    </w:p>
    <w:p w14:paraId="589F526D" w14:textId="77777777" w:rsidR="00E545FC" w:rsidRDefault="00000000">
      <w:pPr>
        <w:pStyle w:val="Compact"/>
        <w:numPr>
          <w:ilvl w:val="1"/>
          <w:numId w:val="38"/>
        </w:numPr>
      </w:pPr>
      <w:r>
        <w:t>70 Magicka</w:t>
      </w:r>
    </w:p>
    <w:p w14:paraId="732A1109" w14:textId="77777777" w:rsidR="00E545FC" w:rsidRDefault="00000000">
      <w:pPr>
        <w:pStyle w:val="Compact"/>
        <w:numPr>
          <w:ilvl w:val="1"/>
          <w:numId w:val="38"/>
        </w:numPr>
      </w:pPr>
      <w:r>
        <w:t>140 Stamina</w:t>
      </w:r>
    </w:p>
    <w:p w14:paraId="2FDC869F" w14:textId="77777777" w:rsidR="00E545FC" w:rsidRDefault="00000000">
      <w:pPr>
        <w:pStyle w:val="Compact"/>
        <w:numPr>
          <w:ilvl w:val="1"/>
          <w:numId w:val="38"/>
        </w:numPr>
      </w:pPr>
      <w:r>
        <w:t>105 Carry Weight</w:t>
      </w:r>
    </w:p>
    <w:p w14:paraId="3A256172" w14:textId="0ADF2CF3" w:rsidR="00E545FC" w:rsidRDefault="006E6642">
      <w:pPr>
        <w:pStyle w:val="Compact"/>
        <w:numPr>
          <w:ilvl w:val="1"/>
          <w:numId w:val="38"/>
        </w:numPr>
      </w:pPr>
      <w:r>
        <w:t>1</w:t>
      </w:r>
      <w:r w:rsidR="00A92AA9">
        <w:t>5</w:t>
      </w:r>
      <w:r>
        <w:t xml:space="preserve"> Unarmed Damage</w:t>
      </w:r>
    </w:p>
    <w:p w14:paraId="47182A88" w14:textId="77777777" w:rsidR="00E545FC" w:rsidRDefault="00000000">
      <w:pPr>
        <w:pStyle w:val="Compact"/>
        <w:numPr>
          <w:ilvl w:val="1"/>
          <w:numId w:val="38"/>
        </w:numPr>
      </w:pPr>
      <w:r>
        <w:t>0.33 Magicka Rate</w:t>
      </w:r>
    </w:p>
    <w:p w14:paraId="05246E43" w14:textId="74E89B87" w:rsidR="00E545FC" w:rsidRDefault="00000000">
      <w:pPr>
        <w:pStyle w:val="Compact"/>
        <w:numPr>
          <w:ilvl w:val="1"/>
          <w:numId w:val="38"/>
        </w:numPr>
      </w:pPr>
      <w:r>
        <w:t>0.</w:t>
      </w:r>
      <w:r w:rsidR="006E46CB">
        <w:t>84</w:t>
      </w:r>
      <w:r>
        <w:t xml:space="preserve"> Stamina Rate</w:t>
      </w:r>
    </w:p>
    <w:p w14:paraId="61A6C56C" w14:textId="77777777" w:rsidR="00E545FC" w:rsidRDefault="00000000">
      <w:pPr>
        <w:pStyle w:val="Compact"/>
        <w:numPr>
          <w:ilvl w:val="0"/>
          <w:numId w:val="37"/>
        </w:numPr>
      </w:pPr>
      <w:r>
        <w:rPr>
          <w:b/>
          <w:bCs/>
        </w:rPr>
        <w:t>Khajiit Physique</w:t>
      </w:r>
      <w:r>
        <w:t>:</w:t>
      </w:r>
    </w:p>
    <w:p w14:paraId="55F0AC34" w14:textId="77777777" w:rsidR="00E545FC" w:rsidRDefault="00000000">
      <w:pPr>
        <w:pStyle w:val="Compact"/>
        <w:numPr>
          <w:ilvl w:val="1"/>
          <w:numId w:val="39"/>
        </w:numPr>
      </w:pPr>
      <w:r>
        <w:t>Khajiit claws increase unarmed armor penetration by 25.</w:t>
      </w:r>
    </w:p>
    <w:p w14:paraId="0D0B3D48" w14:textId="77777777" w:rsidR="00E545FC" w:rsidRDefault="00000000">
      <w:pPr>
        <w:pStyle w:val="Compact"/>
        <w:numPr>
          <w:ilvl w:val="1"/>
          <w:numId w:val="39"/>
        </w:numPr>
      </w:pPr>
      <w:r>
        <w:t>Khajiit legs reduce falling damage by 65%.</w:t>
      </w:r>
    </w:p>
    <w:p w14:paraId="033AA656" w14:textId="77777777" w:rsidR="00E545FC" w:rsidRDefault="00000000">
      <w:pPr>
        <w:pStyle w:val="Compact"/>
        <w:numPr>
          <w:ilvl w:val="1"/>
          <w:numId w:val="39"/>
        </w:numPr>
      </w:pPr>
      <w:r>
        <w:t>Khajiit paws reduce movement noise by 50% while not wearing boots.</w:t>
      </w:r>
    </w:p>
    <w:p w14:paraId="7C0BE70A" w14:textId="77777777" w:rsidR="00E545FC" w:rsidRDefault="00000000">
      <w:pPr>
        <w:pStyle w:val="Compact"/>
        <w:numPr>
          <w:ilvl w:val="0"/>
          <w:numId w:val="37"/>
        </w:numPr>
      </w:pPr>
      <w:r>
        <w:rPr>
          <w:b/>
          <w:bCs/>
        </w:rPr>
        <w:t>Khajiit Heritage</w:t>
      </w:r>
      <w:r>
        <w:t>:</w:t>
      </w:r>
    </w:p>
    <w:p w14:paraId="6A395572" w14:textId="77777777" w:rsidR="008F34ED" w:rsidRDefault="008F34ED">
      <w:pPr>
        <w:pStyle w:val="Compact"/>
        <w:numPr>
          <w:ilvl w:val="1"/>
          <w:numId w:val="40"/>
        </w:numPr>
      </w:pPr>
      <w:r w:rsidRPr="008F34ED">
        <w:t>Attacking, blocking, running, and jumping consumes 20% less stamina.</w:t>
      </w:r>
    </w:p>
    <w:p w14:paraId="5B7A9D19" w14:textId="77777777" w:rsidR="00A36AD2" w:rsidRDefault="00A36AD2">
      <w:pPr>
        <w:pStyle w:val="Compact"/>
        <w:numPr>
          <w:ilvl w:val="1"/>
          <w:numId w:val="40"/>
        </w:numPr>
      </w:pPr>
      <w:r w:rsidRPr="00A36AD2">
        <w:t>Attacks deal up to 20% more damage when your freedom of movement is unrestricted (0.5% per point of worn armor weight below 40).</w:t>
      </w:r>
    </w:p>
    <w:p w14:paraId="1A70A1DB" w14:textId="6946C82F" w:rsidR="00E545FC" w:rsidRDefault="00000000">
      <w:pPr>
        <w:pStyle w:val="Compact"/>
        <w:numPr>
          <w:ilvl w:val="1"/>
          <w:numId w:val="40"/>
        </w:numPr>
      </w:pPr>
      <w:r>
        <w:t>Detrimental effects of skooma are greatly reduced.</w:t>
      </w:r>
    </w:p>
    <w:p w14:paraId="6DFE01A8" w14:textId="77777777" w:rsidR="00E545FC" w:rsidRDefault="00000000">
      <w:pPr>
        <w:pStyle w:val="Compact"/>
        <w:numPr>
          <w:ilvl w:val="0"/>
          <w:numId w:val="37"/>
        </w:numPr>
      </w:pPr>
      <w:r>
        <w:rPr>
          <w:b/>
          <w:bCs/>
        </w:rPr>
        <w:t>Khajiit Cuisine</w:t>
      </w:r>
      <w:r>
        <w:t>: Elswyr Fondue is twice as nourishing.</w:t>
      </w:r>
    </w:p>
    <w:p w14:paraId="44928597" w14:textId="77777777" w:rsidR="00E545FC" w:rsidRDefault="00000000">
      <w:pPr>
        <w:pStyle w:val="Compact"/>
        <w:numPr>
          <w:ilvl w:val="0"/>
          <w:numId w:val="37"/>
        </w:numPr>
      </w:pPr>
      <w:r>
        <w:rPr>
          <w:b/>
          <w:bCs/>
        </w:rPr>
        <w:t>Active Power</w:t>
      </w:r>
      <w:r>
        <w:t>: You consume half your stamina to become invisible for 1 seconds. The duration equals a quarter of the consumed stamina.</w:t>
      </w:r>
    </w:p>
    <w:p w14:paraId="441BB990" w14:textId="77777777" w:rsidR="00E545FC" w:rsidRDefault="00000000">
      <w:pPr>
        <w:pStyle w:val="Compact"/>
        <w:numPr>
          <w:ilvl w:val="0"/>
          <w:numId w:val="37"/>
        </w:numPr>
      </w:pPr>
      <w:r>
        <w:rPr>
          <w:b/>
          <w:bCs/>
        </w:rPr>
        <w:t>Unperked Skills</w:t>
      </w:r>
      <w:r>
        <w:t>:</w:t>
      </w:r>
    </w:p>
    <w:p w14:paraId="76AA9CA1" w14:textId="77777777" w:rsidR="00E545FC" w:rsidRDefault="00000000">
      <w:pPr>
        <w:pStyle w:val="Compact"/>
        <w:numPr>
          <w:ilvl w:val="1"/>
          <w:numId w:val="41"/>
        </w:numPr>
      </w:pPr>
      <w:r>
        <w:t>You can sneak without perks.</w:t>
      </w:r>
    </w:p>
    <w:p w14:paraId="0A47CC18" w14:textId="77777777" w:rsidR="00E545FC" w:rsidRDefault="00000000">
      <w:pPr>
        <w:pStyle w:val="Compact"/>
        <w:numPr>
          <w:ilvl w:val="1"/>
          <w:numId w:val="41"/>
        </w:numPr>
      </w:pPr>
      <w:r>
        <w:t>You can pick pockets without perks.</w:t>
      </w:r>
    </w:p>
    <w:p w14:paraId="7F6D7514" w14:textId="77777777" w:rsidR="00E545FC" w:rsidRDefault="00000000">
      <w:pPr>
        <w:pStyle w:val="Compact"/>
        <w:numPr>
          <w:ilvl w:val="1"/>
          <w:numId w:val="41"/>
        </w:numPr>
      </w:pPr>
      <w:r>
        <w:t>You can pick Novice locks without perks.</w:t>
      </w:r>
    </w:p>
    <w:p w14:paraId="25318198" w14:textId="77777777" w:rsidR="00E545FC" w:rsidRDefault="00000000">
      <w:pPr>
        <w:pStyle w:val="Compact"/>
        <w:numPr>
          <w:ilvl w:val="0"/>
          <w:numId w:val="37"/>
        </w:numPr>
      </w:pPr>
      <w:r>
        <w:rPr>
          <w:b/>
          <w:bCs/>
        </w:rPr>
        <w:t>Skill Boosts</w:t>
      </w:r>
      <w:r>
        <w:t>:</w:t>
      </w:r>
    </w:p>
    <w:p w14:paraId="77456B79" w14:textId="77777777" w:rsidR="00E545FC" w:rsidRDefault="00000000">
      <w:pPr>
        <w:pStyle w:val="Compact"/>
        <w:numPr>
          <w:ilvl w:val="1"/>
          <w:numId w:val="42"/>
        </w:numPr>
      </w:pPr>
      <w:r>
        <w:t>+15 Sneak</w:t>
      </w:r>
    </w:p>
    <w:p w14:paraId="3D38F732" w14:textId="77777777" w:rsidR="00E545FC" w:rsidRDefault="00000000">
      <w:pPr>
        <w:pStyle w:val="Compact"/>
        <w:numPr>
          <w:ilvl w:val="1"/>
          <w:numId w:val="42"/>
        </w:numPr>
      </w:pPr>
      <w:r>
        <w:t>+5 Alchemy</w:t>
      </w:r>
    </w:p>
    <w:p w14:paraId="4D7004EB" w14:textId="77777777" w:rsidR="00E545FC" w:rsidRDefault="00000000">
      <w:pPr>
        <w:pStyle w:val="Compact"/>
        <w:numPr>
          <w:ilvl w:val="1"/>
          <w:numId w:val="42"/>
        </w:numPr>
      </w:pPr>
      <w:r>
        <w:t>+5 Archery</w:t>
      </w:r>
    </w:p>
    <w:p w14:paraId="5D797759" w14:textId="77777777" w:rsidR="00E545FC" w:rsidRDefault="00000000">
      <w:pPr>
        <w:pStyle w:val="Compact"/>
        <w:numPr>
          <w:ilvl w:val="1"/>
          <w:numId w:val="42"/>
        </w:numPr>
      </w:pPr>
      <w:r>
        <w:t>+5 Lockpicking</w:t>
      </w:r>
    </w:p>
    <w:p w14:paraId="17E47238" w14:textId="77777777" w:rsidR="00E545FC" w:rsidRDefault="00000000">
      <w:pPr>
        <w:pStyle w:val="Compact"/>
        <w:numPr>
          <w:ilvl w:val="1"/>
          <w:numId w:val="42"/>
        </w:numPr>
      </w:pPr>
      <w:r>
        <w:t>+5 One-Handed</w:t>
      </w:r>
    </w:p>
    <w:p w14:paraId="31FE7C80" w14:textId="77777777" w:rsidR="00E545FC" w:rsidRDefault="00000000">
      <w:pPr>
        <w:pStyle w:val="Compact"/>
        <w:numPr>
          <w:ilvl w:val="1"/>
          <w:numId w:val="42"/>
        </w:numPr>
      </w:pPr>
      <w:r>
        <w:t>+5 Pickpocket</w:t>
      </w:r>
    </w:p>
    <w:p w14:paraId="5C0FCEAB" w14:textId="77777777" w:rsidR="00CB00DA" w:rsidRDefault="00CB00DA">
      <w:pPr>
        <w:rPr>
          <w:rFonts w:asciiTheme="majorHAnsi" w:eastAsiaTheme="majorEastAsia" w:hAnsiTheme="majorHAnsi" w:cstheme="majorBidi"/>
          <w:color w:val="365F91" w:themeColor="accent1" w:themeShade="BF"/>
          <w:sz w:val="32"/>
          <w:szCs w:val="32"/>
        </w:rPr>
      </w:pPr>
      <w:bookmarkStart w:id="8" w:name="nord"/>
      <w:bookmarkEnd w:id="7"/>
      <w:r>
        <w:br w:type="page"/>
      </w:r>
    </w:p>
    <w:p w14:paraId="0AFB1026" w14:textId="100CF496" w:rsidR="00E545FC" w:rsidRDefault="00000000">
      <w:pPr>
        <w:pStyle w:val="Heading2"/>
      </w:pPr>
      <w:r>
        <w:lastRenderedPageBreak/>
        <w:t>Nord</w:t>
      </w:r>
    </w:p>
    <w:p w14:paraId="5CA72685" w14:textId="77777777" w:rsidR="00E545FC" w:rsidRDefault="00000000">
      <w:pPr>
        <w:pStyle w:val="Compact"/>
        <w:numPr>
          <w:ilvl w:val="0"/>
          <w:numId w:val="43"/>
        </w:numPr>
      </w:pPr>
      <w:r>
        <w:rPr>
          <w:b/>
          <w:bCs/>
        </w:rPr>
        <w:t>Attributes</w:t>
      </w:r>
      <w:r>
        <w:t>:</w:t>
      </w:r>
    </w:p>
    <w:p w14:paraId="137D964F" w14:textId="77777777" w:rsidR="00E545FC" w:rsidRDefault="00000000">
      <w:pPr>
        <w:pStyle w:val="Compact"/>
        <w:numPr>
          <w:ilvl w:val="1"/>
          <w:numId w:val="44"/>
        </w:numPr>
      </w:pPr>
      <w:r>
        <w:t>120 Health</w:t>
      </w:r>
    </w:p>
    <w:p w14:paraId="53FC0DF2" w14:textId="77777777" w:rsidR="00E545FC" w:rsidRDefault="00000000">
      <w:pPr>
        <w:pStyle w:val="Compact"/>
        <w:numPr>
          <w:ilvl w:val="1"/>
          <w:numId w:val="44"/>
        </w:numPr>
      </w:pPr>
      <w:r>
        <w:t>80 Magicka</w:t>
      </w:r>
    </w:p>
    <w:p w14:paraId="07AFCE11" w14:textId="77777777" w:rsidR="00E545FC" w:rsidRDefault="00000000">
      <w:pPr>
        <w:pStyle w:val="Compact"/>
        <w:numPr>
          <w:ilvl w:val="1"/>
          <w:numId w:val="44"/>
        </w:numPr>
      </w:pPr>
      <w:r>
        <w:t>100 Stamina</w:t>
      </w:r>
    </w:p>
    <w:p w14:paraId="7E810AC9" w14:textId="77777777" w:rsidR="00E545FC" w:rsidRDefault="00000000">
      <w:pPr>
        <w:pStyle w:val="Compact"/>
        <w:numPr>
          <w:ilvl w:val="1"/>
          <w:numId w:val="44"/>
        </w:numPr>
      </w:pPr>
      <w:r>
        <w:t>115 Carry Weight</w:t>
      </w:r>
    </w:p>
    <w:p w14:paraId="3787AC18" w14:textId="039A425C" w:rsidR="00E545FC" w:rsidRDefault="00A92AA9">
      <w:pPr>
        <w:pStyle w:val="Compact"/>
        <w:numPr>
          <w:ilvl w:val="1"/>
          <w:numId w:val="44"/>
        </w:numPr>
      </w:pPr>
      <w:r>
        <w:t>8 Unarmed Damage</w:t>
      </w:r>
    </w:p>
    <w:p w14:paraId="6AE1DDEC" w14:textId="77777777" w:rsidR="00E545FC" w:rsidRDefault="00000000">
      <w:pPr>
        <w:pStyle w:val="Compact"/>
        <w:numPr>
          <w:ilvl w:val="1"/>
          <w:numId w:val="44"/>
        </w:numPr>
      </w:pPr>
      <w:r>
        <w:t>0.34 Magicka Rate</w:t>
      </w:r>
    </w:p>
    <w:p w14:paraId="760B9254" w14:textId="1AA3702D" w:rsidR="00E545FC" w:rsidRDefault="00000000">
      <w:pPr>
        <w:pStyle w:val="Compact"/>
        <w:numPr>
          <w:ilvl w:val="1"/>
          <w:numId w:val="44"/>
        </w:numPr>
      </w:pPr>
      <w:r>
        <w:t>0.8 Stamina Rate</w:t>
      </w:r>
    </w:p>
    <w:p w14:paraId="34F99A6D" w14:textId="77777777" w:rsidR="00E545FC" w:rsidRDefault="00000000">
      <w:pPr>
        <w:pStyle w:val="Compact"/>
        <w:numPr>
          <w:ilvl w:val="0"/>
          <w:numId w:val="43"/>
        </w:numPr>
      </w:pPr>
      <w:r>
        <w:rPr>
          <w:b/>
          <w:bCs/>
        </w:rPr>
        <w:t>Nord Blood</w:t>
      </w:r>
      <w:r>
        <w:t>:</w:t>
      </w:r>
    </w:p>
    <w:p w14:paraId="66A60F74" w14:textId="77777777" w:rsidR="00E545FC" w:rsidRDefault="00000000">
      <w:pPr>
        <w:pStyle w:val="Compact"/>
        <w:numPr>
          <w:ilvl w:val="1"/>
          <w:numId w:val="45"/>
        </w:numPr>
      </w:pPr>
      <w:r>
        <w:t>Frost deals 40% less damage to you.</w:t>
      </w:r>
    </w:p>
    <w:p w14:paraId="0BABB667" w14:textId="77777777" w:rsidR="00E545FC" w:rsidRDefault="00000000">
      <w:pPr>
        <w:pStyle w:val="Compact"/>
        <w:numPr>
          <w:ilvl w:val="1"/>
          <w:numId w:val="45"/>
        </w:numPr>
      </w:pPr>
      <w:r>
        <w:t>Shock deals 20% less damage to you.</w:t>
      </w:r>
    </w:p>
    <w:p w14:paraId="5581380D" w14:textId="77777777" w:rsidR="00E545FC" w:rsidRDefault="00000000">
      <w:pPr>
        <w:pStyle w:val="Compact"/>
        <w:numPr>
          <w:ilvl w:val="0"/>
          <w:numId w:val="43"/>
        </w:numPr>
      </w:pPr>
      <w:r>
        <w:rPr>
          <w:b/>
          <w:bCs/>
        </w:rPr>
        <w:t>Nord Heritage</w:t>
      </w:r>
      <w:r>
        <w:t>:</w:t>
      </w:r>
    </w:p>
    <w:p w14:paraId="5950321F" w14:textId="77777777" w:rsidR="00E545FC" w:rsidRDefault="00000000">
      <w:pPr>
        <w:pStyle w:val="Compact"/>
        <w:numPr>
          <w:ilvl w:val="1"/>
          <w:numId w:val="46"/>
        </w:numPr>
      </w:pPr>
      <w:r>
        <w:t>Shouts are 20% stronger and last 20% longer.</w:t>
      </w:r>
    </w:p>
    <w:p w14:paraId="749FC293" w14:textId="77777777" w:rsidR="00E545FC" w:rsidRDefault="00000000">
      <w:pPr>
        <w:pStyle w:val="Compact"/>
        <w:numPr>
          <w:ilvl w:val="1"/>
          <w:numId w:val="46"/>
        </w:numPr>
      </w:pPr>
      <w:r>
        <w:t>Armors provide 10% more armor rating.</w:t>
      </w:r>
    </w:p>
    <w:p w14:paraId="2FF87026" w14:textId="77777777" w:rsidR="00E545FC" w:rsidRDefault="00000000">
      <w:pPr>
        <w:pStyle w:val="Compact"/>
        <w:numPr>
          <w:ilvl w:val="0"/>
          <w:numId w:val="43"/>
        </w:numPr>
      </w:pPr>
      <w:r>
        <w:rPr>
          <w:b/>
          <w:bCs/>
        </w:rPr>
        <w:t>Active Power</w:t>
      </w:r>
      <w:r>
        <w:t>: You consume half your stamina to fear nearby people up to level 0, reducing their armor rating by 0 for 60 seconds. The maximum level equals a quarter of the consumed stamina, and the armor rating reduction is ten times as large.</w:t>
      </w:r>
    </w:p>
    <w:p w14:paraId="68F32743" w14:textId="77777777" w:rsidR="00E545FC" w:rsidRDefault="00000000">
      <w:pPr>
        <w:pStyle w:val="Compact"/>
        <w:numPr>
          <w:ilvl w:val="0"/>
          <w:numId w:val="43"/>
        </w:numPr>
      </w:pPr>
      <w:r>
        <w:rPr>
          <w:b/>
          <w:bCs/>
        </w:rPr>
        <w:t>Skill Boosts</w:t>
      </w:r>
      <w:r>
        <w:t>:</w:t>
      </w:r>
    </w:p>
    <w:p w14:paraId="53361DCA" w14:textId="77777777" w:rsidR="00E545FC" w:rsidRDefault="00000000">
      <w:pPr>
        <w:pStyle w:val="Compact"/>
        <w:numPr>
          <w:ilvl w:val="1"/>
          <w:numId w:val="47"/>
        </w:numPr>
      </w:pPr>
      <w:r>
        <w:t>+10 Smithing</w:t>
      </w:r>
    </w:p>
    <w:p w14:paraId="5E21B02A" w14:textId="77777777" w:rsidR="00E545FC" w:rsidRDefault="00000000">
      <w:pPr>
        <w:pStyle w:val="Compact"/>
        <w:numPr>
          <w:ilvl w:val="1"/>
          <w:numId w:val="47"/>
        </w:numPr>
      </w:pPr>
      <w:r>
        <w:t>+10 Two-Handed</w:t>
      </w:r>
    </w:p>
    <w:p w14:paraId="4D7016AB" w14:textId="77777777" w:rsidR="00E545FC" w:rsidRDefault="00000000">
      <w:pPr>
        <w:pStyle w:val="Compact"/>
        <w:numPr>
          <w:ilvl w:val="1"/>
          <w:numId w:val="47"/>
        </w:numPr>
      </w:pPr>
      <w:r>
        <w:t>+5 Block</w:t>
      </w:r>
    </w:p>
    <w:p w14:paraId="60228F09" w14:textId="77777777" w:rsidR="00E545FC" w:rsidRDefault="00000000">
      <w:pPr>
        <w:pStyle w:val="Compact"/>
        <w:numPr>
          <w:ilvl w:val="1"/>
          <w:numId w:val="47"/>
        </w:numPr>
      </w:pPr>
      <w:r>
        <w:t>+5 Heavy Armor</w:t>
      </w:r>
    </w:p>
    <w:p w14:paraId="28D64235" w14:textId="77777777" w:rsidR="00E545FC" w:rsidRDefault="00000000">
      <w:pPr>
        <w:pStyle w:val="Compact"/>
        <w:numPr>
          <w:ilvl w:val="1"/>
          <w:numId w:val="47"/>
        </w:numPr>
      </w:pPr>
      <w:r>
        <w:t>+5 Light Armor</w:t>
      </w:r>
    </w:p>
    <w:p w14:paraId="3EB6C159" w14:textId="77777777" w:rsidR="00E545FC" w:rsidRDefault="00000000">
      <w:pPr>
        <w:pStyle w:val="Compact"/>
        <w:numPr>
          <w:ilvl w:val="1"/>
          <w:numId w:val="47"/>
        </w:numPr>
      </w:pPr>
      <w:r>
        <w:t>+5 One-Handed</w:t>
      </w:r>
    </w:p>
    <w:p w14:paraId="58324D67" w14:textId="77777777" w:rsidR="00CB00DA" w:rsidRDefault="00CB00DA">
      <w:pPr>
        <w:rPr>
          <w:rFonts w:asciiTheme="majorHAnsi" w:eastAsiaTheme="majorEastAsia" w:hAnsiTheme="majorHAnsi" w:cstheme="majorBidi"/>
          <w:color w:val="365F91" w:themeColor="accent1" w:themeShade="BF"/>
          <w:sz w:val="32"/>
          <w:szCs w:val="32"/>
        </w:rPr>
      </w:pPr>
      <w:bookmarkStart w:id="9" w:name="orc"/>
      <w:bookmarkEnd w:id="8"/>
      <w:r>
        <w:br w:type="page"/>
      </w:r>
    </w:p>
    <w:p w14:paraId="042441DC" w14:textId="65786E74" w:rsidR="00E545FC" w:rsidRDefault="00000000">
      <w:pPr>
        <w:pStyle w:val="Heading2"/>
      </w:pPr>
      <w:r>
        <w:lastRenderedPageBreak/>
        <w:t>Orc</w:t>
      </w:r>
    </w:p>
    <w:p w14:paraId="7DFF562E" w14:textId="77777777" w:rsidR="00E545FC" w:rsidRDefault="00000000">
      <w:pPr>
        <w:pStyle w:val="Compact"/>
        <w:numPr>
          <w:ilvl w:val="0"/>
          <w:numId w:val="48"/>
        </w:numPr>
      </w:pPr>
      <w:r>
        <w:rPr>
          <w:b/>
          <w:bCs/>
        </w:rPr>
        <w:t>Attributes</w:t>
      </w:r>
      <w:r>
        <w:t>:</w:t>
      </w:r>
    </w:p>
    <w:p w14:paraId="479A2AEE" w14:textId="77777777" w:rsidR="00E545FC" w:rsidRDefault="00000000">
      <w:pPr>
        <w:pStyle w:val="Compact"/>
        <w:numPr>
          <w:ilvl w:val="1"/>
          <w:numId w:val="49"/>
        </w:numPr>
      </w:pPr>
      <w:r>
        <w:t>140 Health</w:t>
      </w:r>
    </w:p>
    <w:p w14:paraId="006DCEFF" w14:textId="77777777" w:rsidR="00E545FC" w:rsidRDefault="00000000">
      <w:pPr>
        <w:pStyle w:val="Compact"/>
        <w:numPr>
          <w:ilvl w:val="1"/>
          <w:numId w:val="49"/>
        </w:numPr>
      </w:pPr>
      <w:r>
        <w:t>70 Magicka</w:t>
      </w:r>
    </w:p>
    <w:p w14:paraId="0FAABAA5" w14:textId="77777777" w:rsidR="00E545FC" w:rsidRDefault="00000000">
      <w:pPr>
        <w:pStyle w:val="Compact"/>
        <w:numPr>
          <w:ilvl w:val="1"/>
          <w:numId w:val="49"/>
        </w:numPr>
      </w:pPr>
      <w:r>
        <w:t>110 Stamina</w:t>
      </w:r>
    </w:p>
    <w:p w14:paraId="23C713A7" w14:textId="77777777" w:rsidR="00E545FC" w:rsidRDefault="00000000">
      <w:pPr>
        <w:pStyle w:val="Compact"/>
        <w:numPr>
          <w:ilvl w:val="1"/>
          <w:numId w:val="49"/>
        </w:numPr>
      </w:pPr>
      <w:r>
        <w:t>125 Carry Weight</w:t>
      </w:r>
    </w:p>
    <w:p w14:paraId="2749A621" w14:textId="562B1171" w:rsidR="00E545FC" w:rsidRDefault="00000000">
      <w:pPr>
        <w:pStyle w:val="Compact"/>
        <w:numPr>
          <w:ilvl w:val="1"/>
          <w:numId w:val="49"/>
        </w:numPr>
      </w:pPr>
      <w:r>
        <w:t>1</w:t>
      </w:r>
      <w:r w:rsidR="00A92AA9">
        <w:t>0</w:t>
      </w:r>
      <w:r>
        <w:t xml:space="preserve"> Unarmed Damage</w:t>
      </w:r>
    </w:p>
    <w:p w14:paraId="4F770183" w14:textId="77777777" w:rsidR="00E545FC" w:rsidRDefault="00000000">
      <w:pPr>
        <w:pStyle w:val="Compact"/>
        <w:numPr>
          <w:ilvl w:val="1"/>
          <w:numId w:val="49"/>
        </w:numPr>
      </w:pPr>
      <w:r>
        <w:t>0.33 Magicka Rate</w:t>
      </w:r>
    </w:p>
    <w:p w14:paraId="2381E5A8" w14:textId="77533557" w:rsidR="00E545FC" w:rsidRDefault="00000000">
      <w:pPr>
        <w:pStyle w:val="Compact"/>
        <w:numPr>
          <w:ilvl w:val="1"/>
          <w:numId w:val="49"/>
        </w:numPr>
      </w:pPr>
      <w:r>
        <w:t>0.8</w:t>
      </w:r>
      <w:r w:rsidR="006E46CB">
        <w:t>1</w:t>
      </w:r>
      <w:r>
        <w:t xml:space="preserve"> Stamina Rate</w:t>
      </w:r>
    </w:p>
    <w:p w14:paraId="49541EC5" w14:textId="77777777" w:rsidR="00E545FC" w:rsidRDefault="00000000">
      <w:pPr>
        <w:pStyle w:val="Compact"/>
        <w:numPr>
          <w:ilvl w:val="0"/>
          <w:numId w:val="48"/>
        </w:numPr>
      </w:pPr>
      <w:r>
        <w:rPr>
          <w:b/>
          <w:bCs/>
        </w:rPr>
        <w:t>Orc Blood</w:t>
      </w:r>
      <w:r>
        <w:t>:</w:t>
      </w:r>
    </w:p>
    <w:p w14:paraId="3B2D4302" w14:textId="77777777" w:rsidR="00E545FC" w:rsidRDefault="00000000">
      <w:pPr>
        <w:pStyle w:val="Compact"/>
        <w:numPr>
          <w:ilvl w:val="1"/>
          <w:numId w:val="50"/>
        </w:numPr>
      </w:pPr>
      <w:r>
        <w:t>Magic deals 10% less damage to you.</w:t>
      </w:r>
    </w:p>
    <w:p w14:paraId="52707C97" w14:textId="77777777" w:rsidR="00E545FC" w:rsidRDefault="00000000">
      <w:pPr>
        <w:pStyle w:val="Compact"/>
        <w:numPr>
          <w:ilvl w:val="0"/>
          <w:numId w:val="48"/>
        </w:numPr>
      </w:pPr>
      <w:r>
        <w:rPr>
          <w:b/>
          <w:bCs/>
        </w:rPr>
        <w:t>Orc Heritage</w:t>
      </w:r>
      <w:r>
        <w:t>:</w:t>
      </w:r>
    </w:p>
    <w:p w14:paraId="0776D026" w14:textId="77777777" w:rsidR="00E545FC" w:rsidRDefault="00000000">
      <w:pPr>
        <w:pStyle w:val="Compact"/>
        <w:numPr>
          <w:ilvl w:val="1"/>
          <w:numId w:val="51"/>
        </w:numPr>
      </w:pPr>
      <w:r>
        <w:t>You cannot be knocked down.</w:t>
      </w:r>
    </w:p>
    <w:p w14:paraId="63154AFB" w14:textId="5E281FF4" w:rsidR="00A36AD2" w:rsidRDefault="00A36AD2">
      <w:pPr>
        <w:pStyle w:val="Compact"/>
        <w:numPr>
          <w:ilvl w:val="1"/>
          <w:numId w:val="51"/>
        </w:numPr>
      </w:pPr>
      <w:r w:rsidRPr="00A36AD2">
        <w:t>Melee weapons deal up to 25% more damage the stronger the momentum of the attack (0.25% per point of worn armor weight).</w:t>
      </w:r>
    </w:p>
    <w:p w14:paraId="741BE4CB" w14:textId="77777777" w:rsidR="00E545FC" w:rsidRDefault="00000000">
      <w:pPr>
        <w:pStyle w:val="Compact"/>
        <w:numPr>
          <w:ilvl w:val="0"/>
          <w:numId w:val="48"/>
        </w:numPr>
      </w:pPr>
      <w:r>
        <w:rPr>
          <w:b/>
          <w:bCs/>
        </w:rPr>
        <w:t>Orc Cuisine</w:t>
      </w:r>
      <w:r>
        <w:t>: Your stomach is strong enough to digest the infamous Wrothgar Tartare, which increases health by 25.</w:t>
      </w:r>
    </w:p>
    <w:p w14:paraId="6D253947" w14:textId="77777777" w:rsidR="00E545FC" w:rsidRDefault="00000000">
      <w:pPr>
        <w:pStyle w:val="Compact"/>
        <w:numPr>
          <w:ilvl w:val="0"/>
          <w:numId w:val="48"/>
        </w:numPr>
      </w:pPr>
      <w:r>
        <w:rPr>
          <w:b/>
          <w:bCs/>
        </w:rPr>
        <w:t>Active Power</w:t>
      </w:r>
      <w:r>
        <w:t>: You consume half your stamina to increase damage by 0% for 60 seconds. The amount of additional damage equals a quarter of the consumed stamina.</w:t>
      </w:r>
    </w:p>
    <w:p w14:paraId="48134A9C" w14:textId="77777777" w:rsidR="00E545FC" w:rsidRDefault="00000000">
      <w:pPr>
        <w:pStyle w:val="Compact"/>
        <w:numPr>
          <w:ilvl w:val="0"/>
          <w:numId w:val="48"/>
        </w:numPr>
      </w:pPr>
      <w:r>
        <w:rPr>
          <w:b/>
          <w:bCs/>
        </w:rPr>
        <w:t>Skill Boosts</w:t>
      </w:r>
      <w:r>
        <w:t>:</w:t>
      </w:r>
    </w:p>
    <w:p w14:paraId="27221937" w14:textId="77777777" w:rsidR="00E545FC" w:rsidRDefault="00000000">
      <w:pPr>
        <w:pStyle w:val="Compact"/>
        <w:numPr>
          <w:ilvl w:val="1"/>
          <w:numId w:val="52"/>
        </w:numPr>
      </w:pPr>
      <w:r>
        <w:t>+10 Heavy Armor</w:t>
      </w:r>
    </w:p>
    <w:p w14:paraId="622E24F3" w14:textId="77777777" w:rsidR="00E545FC" w:rsidRDefault="00000000">
      <w:pPr>
        <w:pStyle w:val="Compact"/>
        <w:numPr>
          <w:ilvl w:val="1"/>
          <w:numId w:val="52"/>
        </w:numPr>
      </w:pPr>
      <w:r>
        <w:t>+10 Smithing</w:t>
      </w:r>
    </w:p>
    <w:p w14:paraId="1F4C738B" w14:textId="77777777" w:rsidR="00E545FC" w:rsidRDefault="00000000">
      <w:pPr>
        <w:pStyle w:val="Compact"/>
        <w:numPr>
          <w:ilvl w:val="1"/>
          <w:numId w:val="52"/>
        </w:numPr>
      </w:pPr>
      <w:r>
        <w:t>+5 Block</w:t>
      </w:r>
    </w:p>
    <w:p w14:paraId="52F9593C" w14:textId="77777777" w:rsidR="00E545FC" w:rsidRDefault="00000000">
      <w:pPr>
        <w:pStyle w:val="Compact"/>
        <w:numPr>
          <w:ilvl w:val="1"/>
          <w:numId w:val="52"/>
        </w:numPr>
      </w:pPr>
      <w:r>
        <w:t>+5 Light Armor</w:t>
      </w:r>
    </w:p>
    <w:p w14:paraId="42E14669" w14:textId="77777777" w:rsidR="00E545FC" w:rsidRDefault="00000000">
      <w:pPr>
        <w:pStyle w:val="Compact"/>
        <w:numPr>
          <w:ilvl w:val="1"/>
          <w:numId w:val="52"/>
        </w:numPr>
      </w:pPr>
      <w:r>
        <w:t>+5 One-Handed</w:t>
      </w:r>
    </w:p>
    <w:p w14:paraId="57570E66" w14:textId="77777777" w:rsidR="00E545FC" w:rsidRDefault="00000000">
      <w:pPr>
        <w:pStyle w:val="Compact"/>
        <w:numPr>
          <w:ilvl w:val="1"/>
          <w:numId w:val="52"/>
        </w:numPr>
      </w:pPr>
      <w:r>
        <w:t>+5 Two-Handed</w:t>
      </w:r>
    </w:p>
    <w:p w14:paraId="7E147DED" w14:textId="77777777" w:rsidR="00CB00DA" w:rsidRDefault="00CB00DA">
      <w:pPr>
        <w:rPr>
          <w:rFonts w:asciiTheme="majorHAnsi" w:eastAsiaTheme="majorEastAsia" w:hAnsiTheme="majorHAnsi" w:cstheme="majorBidi"/>
          <w:color w:val="365F91" w:themeColor="accent1" w:themeShade="BF"/>
          <w:sz w:val="32"/>
          <w:szCs w:val="32"/>
        </w:rPr>
      </w:pPr>
      <w:bookmarkStart w:id="10" w:name="redguard"/>
      <w:bookmarkEnd w:id="9"/>
      <w:r>
        <w:br w:type="page"/>
      </w:r>
    </w:p>
    <w:p w14:paraId="41D03A3E" w14:textId="1CD04C86" w:rsidR="00E545FC" w:rsidRDefault="00000000">
      <w:pPr>
        <w:pStyle w:val="Heading2"/>
      </w:pPr>
      <w:r>
        <w:lastRenderedPageBreak/>
        <w:t>Redguard</w:t>
      </w:r>
    </w:p>
    <w:p w14:paraId="6C573888" w14:textId="77777777" w:rsidR="00E545FC" w:rsidRDefault="00000000">
      <w:pPr>
        <w:pStyle w:val="Compact"/>
        <w:numPr>
          <w:ilvl w:val="0"/>
          <w:numId w:val="53"/>
        </w:numPr>
      </w:pPr>
      <w:r>
        <w:rPr>
          <w:b/>
          <w:bCs/>
        </w:rPr>
        <w:t>Attributes</w:t>
      </w:r>
      <w:r>
        <w:t>:</w:t>
      </w:r>
    </w:p>
    <w:p w14:paraId="6920BBB4" w14:textId="77777777" w:rsidR="00E545FC" w:rsidRDefault="00000000">
      <w:pPr>
        <w:pStyle w:val="Compact"/>
        <w:numPr>
          <w:ilvl w:val="1"/>
          <w:numId w:val="54"/>
        </w:numPr>
      </w:pPr>
      <w:r>
        <w:t>130 Health</w:t>
      </w:r>
    </w:p>
    <w:p w14:paraId="27CDE3CD" w14:textId="77777777" w:rsidR="00E545FC" w:rsidRDefault="00000000">
      <w:pPr>
        <w:pStyle w:val="Compact"/>
        <w:numPr>
          <w:ilvl w:val="1"/>
          <w:numId w:val="54"/>
        </w:numPr>
      </w:pPr>
      <w:r>
        <w:t>60 Magicka</w:t>
      </w:r>
    </w:p>
    <w:p w14:paraId="20A8E92B" w14:textId="77777777" w:rsidR="00E545FC" w:rsidRDefault="00000000">
      <w:pPr>
        <w:pStyle w:val="Compact"/>
        <w:numPr>
          <w:ilvl w:val="1"/>
          <w:numId w:val="54"/>
        </w:numPr>
      </w:pPr>
      <w:r>
        <w:t>120 Stamina</w:t>
      </w:r>
    </w:p>
    <w:p w14:paraId="0B05EB38" w14:textId="77777777" w:rsidR="00E545FC" w:rsidRDefault="00000000">
      <w:pPr>
        <w:pStyle w:val="Compact"/>
        <w:numPr>
          <w:ilvl w:val="1"/>
          <w:numId w:val="54"/>
        </w:numPr>
      </w:pPr>
      <w:r>
        <w:t>120 Carry Weight</w:t>
      </w:r>
    </w:p>
    <w:p w14:paraId="7D1D7997" w14:textId="05C87E14" w:rsidR="00E545FC" w:rsidRDefault="00000000">
      <w:pPr>
        <w:pStyle w:val="Compact"/>
        <w:numPr>
          <w:ilvl w:val="1"/>
          <w:numId w:val="54"/>
        </w:numPr>
      </w:pPr>
      <w:r>
        <w:t>1</w:t>
      </w:r>
      <w:r w:rsidR="00A92AA9">
        <w:t>9</w:t>
      </w:r>
      <w:r>
        <w:t xml:space="preserve"> Unarmed Damage</w:t>
      </w:r>
    </w:p>
    <w:p w14:paraId="6ECE832C" w14:textId="78675039" w:rsidR="00E545FC" w:rsidRDefault="00000000">
      <w:pPr>
        <w:pStyle w:val="Compact"/>
        <w:numPr>
          <w:ilvl w:val="1"/>
          <w:numId w:val="54"/>
        </w:numPr>
      </w:pPr>
      <w:r>
        <w:t>0.3</w:t>
      </w:r>
      <w:r w:rsidR="006E46CB">
        <w:t>2</w:t>
      </w:r>
      <w:r>
        <w:t xml:space="preserve"> Magicka Rate</w:t>
      </w:r>
    </w:p>
    <w:p w14:paraId="038B2FCA" w14:textId="20D56F30" w:rsidR="00E545FC" w:rsidRDefault="00000000">
      <w:pPr>
        <w:pStyle w:val="Compact"/>
        <w:numPr>
          <w:ilvl w:val="1"/>
          <w:numId w:val="54"/>
        </w:numPr>
      </w:pPr>
      <w:r>
        <w:t>0.8</w:t>
      </w:r>
      <w:r w:rsidR="006E46CB">
        <w:t>2</w:t>
      </w:r>
      <w:r>
        <w:t xml:space="preserve"> Stamina Rate</w:t>
      </w:r>
    </w:p>
    <w:p w14:paraId="0DB51527" w14:textId="77777777" w:rsidR="00E545FC" w:rsidRDefault="00000000">
      <w:pPr>
        <w:pStyle w:val="Compact"/>
        <w:numPr>
          <w:ilvl w:val="0"/>
          <w:numId w:val="53"/>
        </w:numPr>
      </w:pPr>
      <w:r>
        <w:rPr>
          <w:b/>
          <w:bCs/>
        </w:rPr>
        <w:t>Redguard Blood</w:t>
      </w:r>
      <w:r>
        <w:t>:</w:t>
      </w:r>
    </w:p>
    <w:p w14:paraId="76F9388E" w14:textId="77777777" w:rsidR="00E545FC" w:rsidRDefault="00000000">
      <w:pPr>
        <w:pStyle w:val="Compact"/>
        <w:numPr>
          <w:ilvl w:val="1"/>
          <w:numId w:val="55"/>
        </w:numPr>
      </w:pPr>
      <w:r>
        <w:t>You are 50% less likely to contract diseases.</w:t>
      </w:r>
    </w:p>
    <w:p w14:paraId="51FB930D" w14:textId="77777777" w:rsidR="00E545FC" w:rsidRDefault="00000000">
      <w:pPr>
        <w:pStyle w:val="Compact"/>
        <w:numPr>
          <w:ilvl w:val="1"/>
          <w:numId w:val="55"/>
        </w:numPr>
      </w:pPr>
      <w:r>
        <w:t>Poison deals 75% less damage to you.</w:t>
      </w:r>
    </w:p>
    <w:p w14:paraId="3B45301E" w14:textId="77777777" w:rsidR="00E545FC" w:rsidRDefault="00000000">
      <w:pPr>
        <w:pStyle w:val="Compact"/>
        <w:numPr>
          <w:ilvl w:val="0"/>
          <w:numId w:val="53"/>
        </w:numPr>
      </w:pPr>
      <w:r>
        <w:rPr>
          <w:b/>
          <w:bCs/>
        </w:rPr>
        <w:t>Redguard Heritage</w:t>
      </w:r>
      <w:r>
        <w:t>:</w:t>
      </w:r>
    </w:p>
    <w:p w14:paraId="2D906ABB" w14:textId="71FF829E" w:rsidR="008F34ED" w:rsidRDefault="008F34ED">
      <w:pPr>
        <w:pStyle w:val="Compact"/>
        <w:numPr>
          <w:ilvl w:val="1"/>
          <w:numId w:val="56"/>
        </w:numPr>
      </w:pPr>
      <w:r w:rsidRPr="008F34ED">
        <w:t>Armor penetration is increased by 10.</w:t>
      </w:r>
    </w:p>
    <w:p w14:paraId="6853B2EE" w14:textId="72BBE6C1" w:rsidR="00E545FC" w:rsidRDefault="00000000">
      <w:pPr>
        <w:pStyle w:val="Compact"/>
        <w:numPr>
          <w:ilvl w:val="1"/>
          <w:numId w:val="56"/>
        </w:numPr>
      </w:pPr>
      <w:r>
        <w:t>Attack speed is increased by 20%.</w:t>
      </w:r>
    </w:p>
    <w:p w14:paraId="36C95416" w14:textId="77777777" w:rsidR="00E545FC" w:rsidRDefault="00000000">
      <w:pPr>
        <w:pStyle w:val="Compact"/>
        <w:numPr>
          <w:ilvl w:val="0"/>
          <w:numId w:val="53"/>
        </w:numPr>
      </w:pPr>
      <w:r>
        <w:rPr>
          <w:b/>
          <w:bCs/>
        </w:rPr>
        <w:t>Active Power</w:t>
      </w:r>
      <w:r>
        <w:t>: You consume half your magicka to restore 1 stamina. The amount of restored stamina equals the consumed magicka.</w:t>
      </w:r>
    </w:p>
    <w:p w14:paraId="64ABA46F" w14:textId="77777777" w:rsidR="00E545FC" w:rsidRDefault="00000000">
      <w:pPr>
        <w:pStyle w:val="Compact"/>
        <w:numPr>
          <w:ilvl w:val="0"/>
          <w:numId w:val="53"/>
        </w:numPr>
      </w:pPr>
      <w:r>
        <w:rPr>
          <w:b/>
          <w:bCs/>
        </w:rPr>
        <w:t>Skill Boosts</w:t>
      </w:r>
      <w:r>
        <w:t>:</w:t>
      </w:r>
    </w:p>
    <w:p w14:paraId="27D02B5D" w14:textId="77777777" w:rsidR="00E545FC" w:rsidRDefault="00000000">
      <w:pPr>
        <w:pStyle w:val="Compact"/>
        <w:numPr>
          <w:ilvl w:val="1"/>
          <w:numId w:val="57"/>
        </w:numPr>
      </w:pPr>
      <w:r>
        <w:t>+15 One-Handed</w:t>
      </w:r>
    </w:p>
    <w:p w14:paraId="734E6629" w14:textId="77777777" w:rsidR="00E545FC" w:rsidRDefault="00000000">
      <w:pPr>
        <w:pStyle w:val="Compact"/>
        <w:numPr>
          <w:ilvl w:val="1"/>
          <w:numId w:val="57"/>
        </w:numPr>
      </w:pPr>
      <w:r>
        <w:t>+5 Archery</w:t>
      </w:r>
    </w:p>
    <w:p w14:paraId="21B21607" w14:textId="77777777" w:rsidR="00E545FC" w:rsidRDefault="00000000">
      <w:pPr>
        <w:pStyle w:val="Compact"/>
        <w:numPr>
          <w:ilvl w:val="1"/>
          <w:numId w:val="57"/>
        </w:numPr>
      </w:pPr>
      <w:r>
        <w:t>+5 Block</w:t>
      </w:r>
    </w:p>
    <w:p w14:paraId="4803CA02" w14:textId="79487749" w:rsidR="00E545FC" w:rsidRDefault="00000000">
      <w:pPr>
        <w:pStyle w:val="Compact"/>
        <w:numPr>
          <w:ilvl w:val="1"/>
          <w:numId w:val="57"/>
        </w:numPr>
      </w:pPr>
      <w:r>
        <w:t xml:space="preserve">+5 </w:t>
      </w:r>
      <w:r w:rsidR="008517A8" w:rsidRPr="008517A8">
        <w:t>Heavy Armor</w:t>
      </w:r>
    </w:p>
    <w:p w14:paraId="546982CC" w14:textId="01E0F708" w:rsidR="00E545FC" w:rsidRDefault="00000000">
      <w:pPr>
        <w:pStyle w:val="Compact"/>
        <w:numPr>
          <w:ilvl w:val="1"/>
          <w:numId w:val="57"/>
        </w:numPr>
      </w:pPr>
      <w:r>
        <w:t xml:space="preserve">+5 </w:t>
      </w:r>
      <w:bookmarkEnd w:id="0"/>
      <w:bookmarkEnd w:id="10"/>
      <w:r w:rsidR="008517A8" w:rsidRPr="008517A8">
        <w:t>Light Armor</w:t>
      </w:r>
    </w:p>
    <w:p w14:paraId="0FD94ECB" w14:textId="1E602019" w:rsidR="008517A8" w:rsidRDefault="008517A8">
      <w:pPr>
        <w:pStyle w:val="Compact"/>
        <w:numPr>
          <w:ilvl w:val="1"/>
          <w:numId w:val="57"/>
        </w:numPr>
      </w:pPr>
      <w:r w:rsidRPr="008517A8">
        <w:t>+5 Two-Handed</w:t>
      </w:r>
    </w:p>
    <w:sectPr w:rsidR="008517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D518AE" w14:textId="77777777" w:rsidR="00AE2FDA" w:rsidRDefault="00AE2FDA">
      <w:pPr>
        <w:spacing w:after="0" w:line="240" w:lineRule="auto"/>
      </w:pPr>
      <w:r>
        <w:separator/>
      </w:r>
    </w:p>
  </w:endnote>
  <w:endnote w:type="continuationSeparator" w:id="0">
    <w:p w14:paraId="19E70432" w14:textId="77777777" w:rsidR="00AE2FDA" w:rsidRDefault="00AE2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212378" w14:textId="77777777" w:rsidR="00AE2FDA" w:rsidRDefault="00AE2FDA">
      <w:r>
        <w:separator/>
      </w:r>
    </w:p>
  </w:footnote>
  <w:footnote w:type="continuationSeparator" w:id="0">
    <w:p w14:paraId="600F2161" w14:textId="77777777" w:rsidR="00AE2FDA" w:rsidRDefault="00AE2F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B9A4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F69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C93031"/>
    <w:multiLevelType w:val="hybridMultilevel"/>
    <w:tmpl w:val="1860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D97E70"/>
    <w:multiLevelType w:val="hybridMultilevel"/>
    <w:tmpl w:val="D9FA01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16616">
    <w:abstractNumId w:val="0"/>
  </w:num>
  <w:num w:numId="2" w16cid:durableId="1291935386">
    <w:abstractNumId w:val="1"/>
  </w:num>
  <w:num w:numId="3" w16cid:durableId="1189442357">
    <w:abstractNumId w:val="1"/>
  </w:num>
  <w:num w:numId="4" w16cid:durableId="2063366666">
    <w:abstractNumId w:val="1"/>
  </w:num>
  <w:num w:numId="5" w16cid:durableId="280647537">
    <w:abstractNumId w:val="1"/>
  </w:num>
  <w:num w:numId="6" w16cid:durableId="1112474365">
    <w:abstractNumId w:val="1"/>
  </w:num>
  <w:num w:numId="7" w16cid:durableId="63457973">
    <w:abstractNumId w:val="1"/>
  </w:num>
  <w:num w:numId="8" w16cid:durableId="718553328">
    <w:abstractNumId w:val="1"/>
  </w:num>
  <w:num w:numId="9" w16cid:durableId="645623862">
    <w:abstractNumId w:val="1"/>
  </w:num>
  <w:num w:numId="10" w16cid:durableId="351147721">
    <w:abstractNumId w:val="1"/>
  </w:num>
  <w:num w:numId="11" w16cid:durableId="1202744903">
    <w:abstractNumId w:val="1"/>
  </w:num>
  <w:num w:numId="12" w16cid:durableId="1442069305">
    <w:abstractNumId w:val="1"/>
  </w:num>
  <w:num w:numId="13" w16cid:durableId="1539851490">
    <w:abstractNumId w:val="1"/>
  </w:num>
  <w:num w:numId="14" w16cid:durableId="700134728">
    <w:abstractNumId w:val="1"/>
  </w:num>
  <w:num w:numId="15" w16cid:durableId="169151229">
    <w:abstractNumId w:val="1"/>
  </w:num>
  <w:num w:numId="16" w16cid:durableId="662438397">
    <w:abstractNumId w:val="1"/>
  </w:num>
  <w:num w:numId="17" w16cid:durableId="919563199">
    <w:abstractNumId w:val="1"/>
  </w:num>
  <w:num w:numId="18" w16cid:durableId="331876774">
    <w:abstractNumId w:val="1"/>
  </w:num>
  <w:num w:numId="19" w16cid:durableId="364140664">
    <w:abstractNumId w:val="1"/>
  </w:num>
  <w:num w:numId="20" w16cid:durableId="541476129">
    <w:abstractNumId w:val="1"/>
  </w:num>
  <w:num w:numId="21" w16cid:durableId="431247290">
    <w:abstractNumId w:val="1"/>
  </w:num>
  <w:num w:numId="22" w16cid:durableId="909392028">
    <w:abstractNumId w:val="1"/>
  </w:num>
  <w:num w:numId="23" w16cid:durableId="649359700">
    <w:abstractNumId w:val="1"/>
  </w:num>
  <w:num w:numId="24" w16cid:durableId="1276522904">
    <w:abstractNumId w:val="1"/>
  </w:num>
  <w:num w:numId="25" w16cid:durableId="934022676">
    <w:abstractNumId w:val="1"/>
  </w:num>
  <w:num w:numId="26" w16cid:durableId="1869680254">
    <w:abstractNumId w:val="1"/>
  </w:num>
  <w:num w:numId="27" w16cid:durableId="1079792371">
    <w:abstractNumId w:val="1"/>
  </w:num>
  <w:num w:numId="28" w16cid:durableId="1435201851">
    <w:abstractNumId w:val="1"/>
  </w:num>
  <w:num w:numId="29" w16cid:durableId="1636838203">
    <w:abstractNumId w:val="1"/>
  </w:num>
  <w:num w:numId="30" w16cid:durableId="1135440726">
    <w:abstractNumId w:val="1"/>
  </w:num>
  <w:num w:numId="31" w16cid:durableId="1011300686">
    <w:abstractNumId w:val="1"/>
  </w:num>
  <w:num w:numId="32" w16cid:durableId="1514032429">
    <w:abstractNumId w:val="1"/>
  </w:num>
  <w:num w:numId="33" w16cid:durableId="212548629">
    <w:abstractNumId w:val="1"/>
  </w:num>
  <w:num w:numId="34" w16cid:durableId="1043602488">
    <w:abstractNumId w:val="1"/>
  </w:num>
  <w:num w:numId="35" w16cid:durableId="1774978433">
    <w:abstractNumId w:val="1"/>
  </w:num>
  <w:num w:numId="36" w16cid:durableId="954213117">
    <w:abstractNumId w:val="1"/>
  </w:num>
  <w:num w:numId="37" w16cid:durableId="850145951">
    <w:abstractNumId w:val="1"/>
  </w:num>
  <w:num w:numId="38" w16cid:durableId="1217006246">
    <w:abstractNumId w:val="1"/>
  </w:num>
  <w:num w:numId="39" w16cid:durableId="1526552203">
    <w:abstractNumId w:val="1"/>
  </w:num>
  <w:num w:numId="40" w16cid:durableId="1907884733">
    <w:abstractNumId w:val="1"/>
  </w:num>
  <w:num w:numId="41" w16cid:durableId="1419789736">
    <w:abstractNumId w:val="1"/>
  </w:num>
  <w:num w:numId="42" w16cid:durableId="560598904">
    <w:abstractNumId w:val="1"/>
  </w:num>
  <w:num w:numId="43" w16cid:durableId="1340542985">
    <w:abstractNumId w:val="1"/>
  </w:num>
  <w:num w:numId="44" w16cid:durableId="1598831850">
    <w:abstractNumId w:val="1"/>
  </w:num>
  <w:num w:numId="45" w16cid:durableId="1287541938">
    <w:abstractNumId w:val="1"/>
  </w:num>
  <w:num w:numId="46" w16cid:durableId="1350595789">
    <w:abstractNumId w:val="1"/>
  </w:num>
  <w:num w:numId="47" w16cid:durableId="1282228433">
    <w:abstractNumId w:val="1"/>
  </w:num>
  <w:num w:numId="48" w16cid:durableId="1248343872">
    <w:abstractNumId w:val="1"/>
  </w:num>
  <w:num w:numId="49" w16cid:durableId="918099996">
    <w:abstractNumId w:val="1"/>
  </w:num>
  <w:num w:numId="50" w16cid:durableId="549731359">
    <w:abstractNumId w:val="1"/>
  </w:num>
  <w:num w:numId="51" w16cid:durableId="121968015">
    <w:abstractNumId w:val="1"/>
  </w:num>
  <w:num w:numId="52" w16cid:durableId="417676049">
    <w:abstractNumId w:val="1"/>
  </w:num>
  <w:num w:numId="53" w16cid:durableId="129715165">
    <w:abstractNumId w:val="1"/>
  </w:num>
  <w:num w:numId="54" w16cid:durableId="478814604">
    <w:abstractNumId w:val="1"/>
  </w:num>
  <w:num w:numId="55" w16cid:durableId="523175419">
    <w:abstractNumId w:val="1"/>
  </w:num>
  <w:num w:numId="56" w16cid:durableId="1951236032">
    <w:abstractNumId w:val="1"/>
  </w:num>
  <w:num w:numId="57" w16cid:durableId="188764026">
    <w:abstractNumId w:val="1"/>
  </w:num>
  <w:num w:numId="58" w16cid:durableId="963775691">
    <w:abstractNumId w:val="2"/>
  </w:num>
  <w:num w:numId="59" w16cid:durableId="13674099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45FC"/>
    <w:rsid w:val="000037F1"/>
    <w:rsid w:val="000122B6"/>
    <w:rsid w:val="00052978"/>
    <w:rsid w:val="00073883"/>
    <w:rsid w:val="000A64D6"/>
    <w:rsid w:val="000B691F"/>
    <w:rsid w:val="000D2360"/>
    <w:rsid w:val="0010178A"/>
    <w:rsid w:val="00157A4A"/>
    <w:rsid w:val="00173A37"/>
    <w:rsid w:val="0018717B"/>
    <w:rsid w:val="001C0FBB"/>
    <w:rsid w:val="001C7C1D"/>
    <w:rsid w:val="001F45C7"/>
    <w:rsid w:val="002111CA"/>
    <w:rsid w:val="002B30CC"/>
    <w:rsid w:val="003717C6"/>
    <w:rsid w:val="003F0FF8"/>
    <w:rsid w:val="003F534D"/>
    <w:rsid w:val="00457477"/>
    <w:rsid w:val="00473220"/>
    <w:rsid w:val="004F568D"/>
    <w:rsid w:val="005000E0"/>
    <w:rsid w:val="00545BDA"/>
    <w:rsid w:val="00581B07"/>
    <w:rsid w:val="005C7FEA"/>
    <w:rsid w:val="005F43FE"/>
    <w:rsid w:val="00631A46"/>
    <w:rsid w:val="0065347A"/>
    <w:rsid w:val="00661F77"/>
    <w:rsid w:val="006951EE"/>
    <w:rsid w:val="006A498E"/>
    <w:rsid w:val="006B6960"/>
    <w:rsid w:val="006E46CB"/>
    <w:rsid w:val="006E6642"/>
    <w:rsid w:val="006F36B0"/>
    <w:rsid w:val="00716A58"/>
    <w:rsid w:val="007234B8"/>
    <w:rsid w:val="0072678F"/>
    <w:rsid w:val="007605A2"/>
    <w:rsid w:val="007C2FBA"/>
    <w:rsid w:val="00824999"/>
    <w:rsid w:val="008517A8"/>
    <w:rsid w:val="00857C10"/>
    <w:rsid w:val="00893348"/>
    <w:rsid w:val="008F34ED"/>
    <w:rsid w:val="0092297C"/>
    <w:rsid w:val="00942D6F"/>
    <w:rsid w:val="00960A2F"/>
    <w:rsid w:val="00964F20"/>
    <w:rsid w:val="00996E11"/>
    <w:rsid w:val="00A36AD2"/>
    <w:rsid w:val="00A608FE"/>
    <w:rsid w:val="00A62FD3"/>
    <w:rsid w:val="00A92AA9"/>
    <w:rsid w:val="00A95F95"/>
    <w:rsid w:val="00AE2FDA"/>
    <w:rsid w:val="00AE5D86"/>
    <w:rsid w:val="00AF5816"/>
    <w:rsid w:val="00B10884"/>
    <w:rsid w:val="00B35B10"/>
    <w:rsid w:val="00B44302"/>
    <w:rsid w:val="00B8729A"/>
    <w:rsid w:val="00B945B7"/>
    <w:rsid w:val="00B95C04"/>
    <w:rsid w:val="00BA3677"/>
    <w:rsid w:val="00C13C84"/>
    <w:rsid w:val="00C25B37"/>
    <w:rsid w:val="00CB00DA"/>
    <w:rsid w:val="00CC4218"/>
    <w:rsid w:val="00CF0474"/>
    <w:rsid w:val="00D11C34"/>
    <w:rsid w:val="00D47927"/>
    <w:rsid w:val="00D76CB2"/>
    <w:rsid w:val="00D778ED"/>
    <w:rsid w:val="00E545FC"/>
    <w:rsid w:val="00E55A56"/>
    <w:rsid w:val="00E95B52"/>
    <w:rsid w:val="00F00596"/>
    <w:rsid w:val="00F0196A"/>
    <w:rsid w:val="00F10DA1"/>
    <w:rsid w:val="00F47541"/>
    <w:rsid w:val="00F979A1"/>
    <w:rsid w:val="00FA6F19"/>
    <w:rsid w:val="00FD6F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E8245"/>
  <w15:docId w15:val="{F1817B5E-3612-4EC1-BD8C-EAC427AE7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caption" w:semiHidden="1" w:uiPriority="35" w:unhideWhenUsed="1"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1A46"/>
  </w:style>
  <w:style w:type="paragraph" w:styleId="Heading1">
    <w:name w:val="heading 1"/>
    <w:basedOn w:val="Normal"/>
    <w:next w:val="BodyText"/>
    <w:uiPriority w:val="9"/>
    <w:qFormat/>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BodyText"/>
    <w:uiPriority w:val="9"/>
    <w:unhideWhenUsed/>
    <w:qFormat/>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BodyText"/>
    <w:uiPriority w:val="9"/>
    <w:semiHidden/>
    <w:unhideWhenUsed/>
    <w:qFormat/>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BodyText"/>
    <w:uiPriority w:val="9"/>
    <w:semiHidden/>
    <w:unhideWhenUsed/>
    <w:qFormat/>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BodyText"/>
    <w:uiPriority w:val="9"/>
    <w:semiHidden/>
    <w:unhideWhenUsed/>
    <w:qFormat/>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BodyText"/>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spacing w:after="8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Title"/>
    <w:next w:val="BodyText"/>
    <w:uiPriority w:val="11"/>
    <w:qFormat/>
    <w:pPr>
      <w:numPr>
        <w:ilvl w:val="1"/>
      </w:numPr>
      <w:spacing w:after="160" w:line="259" w:lineRule="auto"/>
      <w:contextualSpacing w:val="0"/>
    </w:pPr>
    <w:rPr>
      <w:rFonts w:asciiTheme="minorHAnsi" w:hAnsiTheme="minorHAnsi"/>
      <w:color w:val="595959" w:themeColor="text1" w:themeTint="A6"/>
      <w:spacing w:val="15"/>
      <w:kern w:val="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semiHidden/>
    <w:unhideWhenUsed/>
    <w:qFormat/>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emiHidden/>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BodyText"/>
    <w:uiPriority w:val="39"/>
    <w:semiHidden/>
    <w:unhideWhenUsed/>
    <w:qFormat/>
    <w:pPr>
      <w:spacing w:before="240" w:after="0"/>
      <w:outlineLvl w:val="9"/>
    </w:pPr>
    <w:rPr>
      <w:sz w:val="32"/>
      <w:szCs w:val="3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b/>
      <w:i/>
      <w:iCs/>
      <w:color w:val="008000"/>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008000"/>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styleId="UnresolvedMention">
    <w:name w:val="Unresolved Mention"/>
    <w:basedOn w:val="DefaultParagraphFont"/>
    <w:uiPriority w:val="99"/>
    <w:semiHidden/>
    <w:unhideWhenUsed/>
    <w:rsid w:val="00CF04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782</Words>
  <Characters>1016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owack Manuel</cp:lastModifiedBy>
  <cp:revision>37</cp:revision>
  <dcterms:created xsi:type="dcterms:W3CDTF">2024-11-23T17:18:00Z</dcterms:created>
  <dcterms:modified xsi:type="dcterms:W3CDTF">2024-12-01T17:49:00Z</dcterms:modified>
</cp:coreProperties>
</file>